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7751C" w:rsidRPr="004B5D71" w:rsidRDefault="0087751C" w:rsidP="0087751C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color w:val="000000" w:themeColor="text1"/>
          <w:spacing w:val="8"/>
          <w:shd w:val="clear" w:color="auto" w:fill="5CC26F"/>
        </w:rPr>
      </w:pPr>
      <w:bookmarkStart w:id="0" w:name="X0fb1cd6e238fef8e7baeea7f365cb1f286eea03"/>
    </w:p>
    <w:p w:rsidR="0087751C" w:rsidRPr="006767C7" w:rsidRDefault="0087751C" w:rsidP="0087751C">
      <w:pPr>
        <w:jc w:val="center"/>
        <w:rPr>
          <w:rFonts w:asciiTheme="minorEastAsia" w:hAnsiTheme="minorEastAsia" w:cs="宋体"/>
          <w:b/>
          <w:color w:val="FFFFFF" w:themeColor="background1"/>
          <w:spacing w:val="8"/>
          <w:sz w:val="44"/>
          <w:szCs w:val="44"/>
          <w:shd w:val="clear" w:color="auto" w:fill="5CC26F"/>
          <w:lang w:eastAsia="zh-CN"/>
        </w:rPr>
      </w:pPr>
      <w:r w:rsidRPr="006767C7">
        <w:rPr>
          <w:rFonts w:asciiTheme="minorEastAsia" w:hAnsiTheme="minorEastAsia" w:cs="宋体" w:hint="eastAsia"/>
          <w:b/>
          <w:color w:val="FFFFFF" w:themeColor="background1"/>
          <w:spacing w:val="8"/>
          <w:sz w:val="44"/>
          <w:szCs w:val="44"/>
          <w:shd w:val="clear" w:color="auto" w:fill="5CC26F"/>
          <w:lang w:eastAsia="zh-CN"/>
        </w:rPr>
        <w:t>《</w:t>
      </w:r>
      <w:r w:rsidR="006767C7" w:rsidRPr="006767C7">
        <w:rPr>
          <w:rFonts w:asciiTheme="minorEastAsia" w:hAnsiTheme="minorEastAsia" w:cs="宋体" w:hint="eastAsia"/>
          <w:b/>
          <w:color w:val="FFFFFF" w:themeColor="background1"/>
          <w:spacing w:val="8"/>
          <w:sz w:val="44"/>
          <w:szCs w:val="44"/>
          <w:shd w:val="clear" w:color="auto" w:fill="5CC26F"/>
          <w:lang w:eastAsia="zh-CN"/>
        </w:rPr>
        <w:t>部署一套单Master的K8s集群</w:t>
      </w:r>
      <w:r w:rsidRPr="006767C7">
        <w:rPr>
          <w:rFonts w:asciiTheme="minorEastAsia" w:hAnsiTheme="minorEastAsia" w:cs="宋体" w:hint="eastAsia"/>
          <w:b/>
          <w:color w:val="FFFFFF" w:themeColor="background1"/>
          <w:spacing w:val="8"/>
          <w:sz w:val="44"/>
          <w:szCs w:val="44"/>
          <w:shd w:val="clear" w:color="auto" w:fill="5CC26F"/>
          <w:lang w:eastAsia="zh-CN"/>
        </w:rPr>
        <w:t>》</w:t>
      </w:r>
    </w:p>
    <w:p w:rsidR="0087751C" w:rsidRPr="004B5D71" w:rsidRDefault="001D53C2" w:rsidP="0087751C">
      <w:pPr>
        <w:shd w:val="clear" w:color="auto" w:fill="FFFFFF"/>
        <w:spacing w:line="384" w:lineRule="atLeast"/>
        <w:jc w:val="center"/>
        <w:textAlignment w:val="baseline"/>
        <w:rPr>
          <w:rFonts w:asciiTheme="minorEastAsia" w:hAnsiTheme="minorEastAsia" w:cs="宋体"/>
          <w:b/>
          <w:color w:val="FFFFFF" w:themeColor="background1"/>
          <w:spacing w:val="8"/>
          <w:shd w:val="clear" w:color="auto" w:fill="5CC26F"/>
          <w:lang w:eastAsia="zh-CN"/>
        </w:rPr>
      </w:pPr>
      <w:r>
        <w:rPr>
          <w:rFonts w:asciiTheme="minorEastAsia" w:hAnsiTheme="minorEastAsia" w:cs="宋体"/>
          <w:b/>
          <w:color w:val="FFFFFF" w:themeColor="background1"/>
          <w:spacing w:val="8"/>
          <w:shd w:val="clear" w:color="auto" w:fill="5CC26F"/>
          <w:lang w:eastAsia="zh-CN"/>
        </w:rPr>
        <w:t>v</w:t>
      </w:r>
      <w:r w:rsidR="000F4DD4">
        <w:rPr>
          <w:rFonts w:asciiTheme="minorEastAsia" w:hAnsiTheme="minorEastAsia" w:cs="宋体"/>
          <w:b/>
          <w:color w:val="FFFFFF" w:themeColor="background1"/>
          <w:spacing w:val="8"/>
          <w:shd w:val="clear" w:color="auto" w:fill="5CC26F"/>
          <w:lang w:eastAsia="zh-CN"/>
        </w:rPr>
        <w:t>1.23</w:t>
      </w:r>
      <w:r w:rsidR="0087751C" w:rsidRPr="004B5D71">
        <w:rPr>
          <w:rFonts w:asciiTheme="minorEastAsia" w:hAnsiTheme="minorEastAsia" w:cs="宋体" w:hint="eastAsia"/>
          <w:b/>
          <w:color w:val="FFFFFF" w:themeColor="background1"/>
          <w:spacing w:val="8"/>
          <w:shd w:val="clear" w:color="auto" w:fill="5CC26F"/>
          <w:lang w:eastAsia="zh-CN"/>
        </w:rPr>
        <w:t>，k</w:t>
      </w:r>
      <w:r w:rsidR="0087751C" w:rsidRPr="004B5D71">
        <w:rPr>
          <w:rFonts w:asciiTheme="minorEastAsia" w:hAnsiTheme="minorEastAsia" w:cs="宋体"/>
          <w:b/>
          <w:color w:val="FFFFFF" w:themeColor="background1"/>
          <w:spacing w:val="8"/>
          <w:shd w:val="clear" w:color="auto" w:fill="5CC26F"/>
          <w:lang w:eastAsia="zh-CN"/>
        </w:rPr>
        <w:t>ubeadm方式</w:t>
      </w:r>
    </w:p>
    <w:p w:rsidR="0087751C" w:rsidRPr="004B5D71" w:rsidRDefault="0087751C" w:rsidP="0087751C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hd w:val="clear" w:color="auto" w:fill="5CC26F"/>
          <w:lang w:eastAsia="zh-CN"/>
        </w:rPr>
      </w:pPr>
    </w:p>
    <w:tbl>
      <w:tblPr>
        <w:tblStyle w:val="ad"/>
        <w:tblW w:w="10348" w:type="dxa"/>
        <w:jc w:val="center"/>
        <w:tblLook w:val="04A0" w:firstRow="1" w:lastRow="0" w:firstColumn="1" w:lastColumn="0" w:noHBand="0" w:noVBand="1"/>
      </w:tblPr>
      <w:tblGrid>
        <w:gridCol w:w="2555"/>
        <w:gridCol w:w="7793"/>
      </w:tblGrid>
      <w:tr w:rsidR="0008351D" w:rsidRPr="004B5D71" w:rsidTr="00B34EB3">
        <w:trPr>
          <w:trHeight w:val="737"/>
          <w:jc w:val="center"/>
        </w:trPr>
        <w:tc>
          <w:tcPr>
            <w:tcW w:w="2555" w:type="dxa"/>
            <w:vAlign w:val="center"/>
          </w:tcPr>
          <w:p w:rsidR="0087751C" w:rsidRPr="004B5D71" w:rsidRDefault="0087751C" w:rsidP="00B34EB3">
            <w:pPr>
              <w:jc w:val="both"/>
              <w:rPr>
                <w:rFonts w:asciiTheme="minorEastAsia" w:hAnsiTheme="minorEastAsia"/>
                <w:color w:val="000000" w:themeColor="text1"/>
                <w:sz w:val="24"/>
                <w:szCs w:val="24"/>
              </w:rPr>
            </w:pPr>
            <w:r w:rsidRPr="004B5D71">
              <w:rPr>
                <w:rFonts w:asciiTheme="minorEastAsia" w:hAnsiTheme="minorEastAsia" w:hint="eastAsia"/>
                <w:color w:val="000000" w:themeColor="text1"/>
                <w:sz w:val="24"/>
                <w:szCs w:val="24"/>
              </w:rPr>
              <w:t>作者信息</w:t>
            </w:r>
          </w:p>
        </w:tc>
        <w:tc>
          <w:tcPr>
            <w:tcW w:w="7793" w:type="dxa"/>
            <w:vAlign w:val="center"/>
          </w:tcPr>
          <w:p w:rsidR="0087751C" w:rsidRPr="004B5D71" w:rsidRDefault="0087751C" w:rsidP="004318C0">
            <w:pPr>
              <w:jc w:val="both"/>
              <w:rPr>
                <w:rFonts w:asciiTheme="minorEastAsia" w:hAnsiTheme="minorEastAsia"/>
                <w:color w:val="000000" w:themeColor="text1"/>
                <w:sz w:val="24"/>
                <w:szCs w:val="24"/>
              </w:rPr>
            </w:pPr>
            <w:r w:rsidRPr="004B5D71">
              <w:rPr>
                <w:rFonts w:asciiTheme="minorEastAsia" w:hAnsiTheme="minorEastAsia" w:hint="eastAsia"/>
                <w:color w:val="000000" w:themeColor="text1"/>
                <w:sz w:val="24"/>
                <w:szCs w:val="24"/>
              </w:rPr>
              <w:t>李振良（阿良），微信：</w:t>
            </w:r>
            <w:r w:rsidR="004318C0">
              <w:rPr>
                <w:rFonts w:asciiTheme="minorEastAsia" w:hAnsiTheme="minorEastAsia"/>
                <w:color w:val="000000" w:themeColor="text1"/>
                <w:sz w:val="24"/>
                <w:szCs w:val="24"/>
              </w:rPr>
              <w:t>k8init</w:t>
            </w:r>
          </w:p>
        </w:tc>
      </w:tr>
      <w:tr w:rsidR="0008351D" w:rsidRPr="004B5D71" w:rsidTr="00B34EB3">
        <w:trPr>
          <w:trHeight w:val="737"/>
          <w:jc w:val="center"/>
        </w:trPr>
        <w:tc>
          <w:tcPr>
            <w:tcW w:w="2555" w:type="dxa"/>
            <w:vAlign w:val="center"/>
          </w:tcPr>
          <w:p w:rsidR="0087751C" w:rsidRPr="004B5D71" w:rsidRDefault="00C41B2F" w:rsidP="00B34EB3">
            <w:pPr>
              <w:jc w:val="both"/>
              <w:rPr>
                <w:rFonts w:asciiTheme="minorEastAsia" w:hAnsiTheme="minorEastAsia"/>
                <w:color w:val="000000" w:themeColor="text1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color w:val="000000" w:themeColor="text1"/>
                <w:sz w:val="24"/>
                <w:szCs w:val="24"/>
              </w:rPr>
              <w:t>阿良教育官网</w:t>
            </w:r>
          </w:p>
        </w:tc>
        <w:tc>
          <w:tcPr>
            <w:tcW w:w="7793" w:type="dxa"/>
            <w:vAlign w:val="center"/>
          </w:tcPr>
          <w:p w:rsidR="0087751C" w:rsidRPr="00C979EC" w:rsidRDefault="007E6E35" w:rsidP="00B34EB3">
            <w:pPr>
              <w:jc w:val="both"/>
              <w:rPr>
                <w:rFonts w:asciiTheme="minorEastAsia" w:hAnsiTheme="minorEastAsia"/>
                <w:color w:val="002060"/>
                <w:sz w:val="24"/>
                <w:szCs w:val="24"/>
                <w:u w:val="single"/>
              </w:rPr>
            </w:pPr>
            <w:hyperlink r:id="rId8" w:history="1">
              <w:r w:rsidR="0087751C" w:rsidRPr="00C979EC">
                <w:rPr>
                  <w:rStyle w:val="ac"/>
                  <w:rFonts w:asciiTheme="minorEastAsia" w:hAnsiTheme="minorEastAsia"/>
                  <w:color w:val="002060"/>
                  <w:sz w:val="24"/>
                  <w:szCs w:val="24"/>
                  <w:u w:val="single"/>
                </w:rPr>
                <w:t>http://www.aliangedu.cn</w:t>
              </w:r>
            </w:hyperlink>
          </w:p>
        </w:tc>
      </w:tr>
      <w:tr w:rsidR="0008351D" w:rsidRPr="004B5D71" w:rsidTr="00B34EB3">
        <w:trPr>
          <w:trHeight w:val="737"/>
          <w:jc w:val="center"/>
        </w:trPr>
        <w:tc>
          <w:tcPr>
            <w:tcW w:w="2555" w:type="dxa"/>
            <w:vAlign w:val="center"/>
          </w:tcPr>
          <w:p w:rsidR="0087751C" w:rsidRPr="004B5D71" w:rsidRDefault="0087751C" w:rsidP="00B34EB3">
            <w:pPr>
              <w:jc w:val="both"/>
              <w:rPr>
                <w:rFonts w:asciiTheme="minorEastAsia" w:hAnsiTheme="minorEastAsia"/>
                <w:color w:val="000000" w:themeColor="text1"/>
                <w:sz w:val="24"/>
                <w:szCs w:val="24"/>
              </w:rPr>
            </w:pPr>
            <w:r w:rsidRPr="004B5D71">
              <w:rPr>
                <w:rFonts w:asciiTheme="minorEastAsia" w:hAnsiTheme="minorEastAsia" w:hint="eastAsia"/>
                <w:color w:val="000000" w:themeColor="text1"/>
                <w:sz w:val="24"/>
                <w:szCs w:val="24"/>
              </w:rPr>
              <w:t>说明</w:t>
            </w:r>
          </w:p>
        </w:tc>
        <w:tc>
          <w:tcPr>
            <w:tcW w:w="7793" w:type="dxa"/>
            <w:vAlign w:val="center"/>
          </w:tcPr>
          <w:p w:rsidR="0087751C" w:rsidRDefault="0087751C" w:rsidP="009B24FD">
            <w:pPr>
              <w:jc w:val="both"/>
              <w:rPr>
                <w:rFonts w:asciiTheme="minorEastAsia" w:hAnsiTheme="minorEastAsia"/>
                <w:color w:val="000000" w:themeColor="text1"/>
                <w:sz w:val="24"/>
                <w:szCs w:val="24"/>
              </w:rPr>
            </w:pPr>
            <w:r w:rsidRPr="004B5D71">
              <w:rPr>
                <w:rFonts w:asciiTheme="minorEastAsia" w:hAnsiTheme="minorEastAsia" w:hint="eastAsia"/>
                <w:color w:val="000000" w:themeColor="text1"/>
                <w:sz w:val="24"/>
                <w:szCs w:val="24"/>
              </w:rPr>
              <w:t>该文档有导航窗格，</w:t>
            </w:r>
            <w:r w:rsidRPr="004B5D71">
              <w:rPr>
                <w:rFonts w:asciiTheme="minorEastAsia" w:hAnsiTheme="minorEastAsia"/>
                <w:color w:val="000000" w:themeColor="text1"/>
                <w:sz w:val="24"/>
                <w:szCs w:val="24"/>
              </w:rPr>
              <w:t>方便阅读</w:t>
            </w:r>
            <w:r w:rsidRPr="004B5D71">
              <w:rPr>
                <w:rFonts w:asciiTheme="minorEastAsia" w:hAnsiTheme="minorEastAsia" w:hint="eastAsia"/>
                <w:color w:val="000000" w:themeColor="text1"/>
                <w:sz w:val="24"/>
                <w:szCs w:val="24"/>
              </w:rPr>
              <w:t>，如果左侧没有显示，请检查wor</w:t>
            </w:r>
            <w:r w:rsidRPr="004B5D71">
              <w:rPr>
                <w:rFonts w:asciiTheme="minorEastAsia" w:hAnsiTheme="minorEastAsia"/>
                <w:color w:val="000000" w:themeColor="text1"/>
                <w:sz w:val="24"/>
                <w:szCs w:val="24"/>
              </w:rPr>
              <w:t>d</w:t>
            </w:r>
            <w:r w:rsidRPr="004B5D71">
              <w:rPr>
                <w:rFonts w:asciiTheme="minorEastAsia" w:hAnsiTheme="minorEastAsia" w:hint="eastAsia"/>
                <w:color w:val="000000" w:themeColor="text1"/>
                <w:sz w:val="24"/>
                <w:szCs w:val="24"/>
              </w:rPr>
              <w:t>是否启用。</w:t>
            </w:r>
          </w:p>
          <w:p w:rsidR="00EE3718" w:rsidRPr="009B24FD" w:rsidRDefault="00EE3718" w:rsidP="009B24FD">
            <w:pPr>
              <w:jc w:val="both"/>
              <w:rPr>
                <w:rFonts w:asciiTheme="minorEastAsia" w:hAnsiTheme="minorEastAsia"/>
                <w:color w:val="000000" w:themeColor="text1"/>
                <w:sz w:val="24"/>
                <w:szCs w:val="24"/>
              </w:rPr>
            </w:pPr>
            <w:r>
              <w:rPr>
                <w:rFonts w:asciiTheme="minorEastAsia" w:hAnsiTheme="minorEastAsia" w:hint="eastAsia"/>
                <w:color w:val="000000" w:themeColor="text1"/>
                <w:sz w:val="24"/>
                <w:szCs w:val="24"/>
              </w:rPr>
              <w:t>内部学员资料，请勿随意转载。</w:t>
            </w:r>
          </w:p>
        </w:tc>
      </w:tr>
    </w:tbl>
    <w:p w:rsidR="0087751C" w:rsidRPr="004B5D71" w:rsidRDefault="0087751C" w:rsidP="0087751C">
      <w:pPr>
        <w:shd w:val="clear" w:color="auto" w:fill="FFFFFF"/>
        <w:spacing w:line="384" w:lineRule="atLeast"/>
        <w:textAlignment w:val="baseline"/>
        <w:rPr>
          <w:rFonts w:asciiTheme="minorEastAsia" w:hAnsiTheme="minorEastAsia" w:cs="宋体"/>
          <w:color w:val="000000" w:themeColor="text1"/>
          <w:spacing w:val="8"/>
          <w:shd w:val="clear" w:color="auto" w:fill="5CC26F"/>
          <w:lang w:eastAsia="zh-CN"/>
        </w:rPr>
      </w:pPr>
    </w:p>
    <w:p w:rsidR="0087751C" w:rsidRPr="004B5D71" w:rsidRDefault="0087751C" w:rsidP="0087751C">
      <w:pPr>
        <w:pStyle w:val="a8"/>
        <w:rPr>
          <w:rFonts w:asciiTheme="minorEastAsia" w:hAnsiTheme="minorEastAsia"/>
          <w:color w:val="000000" w:themeColor="text1"/>
          <w:lang w:eastAsia="zh-CN"/>
        </w:rPr>
      </w:pPr>
    </w:p>
    <w:p w:rsidR="0087751C" w:rsidRPr="004B5D71" w:rsidRDefault="0087751C" w:rsidP="0087751C">
      <w:pPr>
        <w:pStyle w:val="CaptionedFigure"/>
        <w:jc w:val="center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noProof/>
          <w:color w:val="000000" w:themeColor="text1"/>
          <w:lang w:eastAsia="zh-CN"/>
        </w:rPr>
        <w:drawing>
          <wp:inline distT="0" distB="0" distL="0" distR="0" wp14:anchorId="467C368F" wp14:editId="2645F4A0">
            <wp:extent cx="3079699" cy="151424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k8s-1252881505.cos.ap-beijing.myqcloud.com/wx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9324" cy="152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751C" w:rsidRPr="004B5D71" w:rsidRDefault="0087751C" w:rsidP="000D7A06">
      <w:pPr>
        <w:rPr>
          <w:lang w:eastAsia="zh-CN"/>
        </w:rPr>
      </w:pPr>
    </w:p>
    <w:p w:rsidR="0087751C" w:rsidRPr="004B5D71" w:rsidRDefault="0087751C" w:rsidP="0087751C">
      <w:pPr>
        <w:pStyle w:val="a0"/>
        <w:rPr>
          <w:rFonts w:asciiTheme="minorEastAsia" w:hAnsiTheme="minorEastAsia"/>
          <w:color w:val="000000" w:themeColor="text1"/>
          <w:lang w:eastAsia="zh-CN"/>
        </w:rPr>
      </w:pPr>
    </w:p>
    <w:p w:rsidR="0087751C" w:rsidRDefault="0087751C" w:rsidP="0087751C">
      <w:pPr>
        <w:pStyle w:val="a0"/>
        <w:rPr>
          <w:rFonts w:asciiTheme="minorEastAsia" w:hAnsiTheme="minorEastAsia"/>
          <w:color w:val="000000" w:themeColor="text1"/>
          <w:lang w:eastAsia="zh-CN"/>
        </w:rPr>
      </w:pPr>
    </w:p>
    <w:p w:rsidR="004168C3" w:rsidRDefault="004168C3" w:rsidP="0087751C">
      <w:pPr>
        <w:pStyle w:val="a0"/>
        <w:rPr>
          <w:rFonts w:asciiTheme="minorEastAsia" w:hAnsiTheme="minorEastAsia"/>
          <w:color w:val="000000" w:themeColor="text1"/>
          <w:lang w:eastAsia="zh-CN"/>
        </w:rPr>
      </w:pPr>
    </w:p>
    <w:p w:rsidR="004168C3" w:rsidRDefault="004168C3" w:rsidP="0087751C">
      <w:pPr>
        <w:pStyle w:val="a0"/>
        <w:rPr>
          <w:rFonts w:asciiTheme="minorEastAsia" w:hAnsiTheme="minorEastAsia"/>
          <w:color w:val="000000" w:themeColor="text1"/>
          <w:lang w:eastAsia="zh-CN"/>
        </w:rPr>
      </w:pPr>
    </w:p>
    <w:p w:rsidR="00956A15" w:rsidRDefault="00956A15" w:rsidP="0087751C">
      <w:pPr>
        <w:pStyle w:val="a0"/>
        <w:rPr>
          <w:rFonts w:asciiTheme="minorEastAsia" w:hAnsiTheme="minorEastAsia"/>
          <w:color w:val="000000" w:themeColor="text1"/>
          <w:lang w:eastAsia="zh-CN"/>
        </w:rPr>
      </w:pPr>
    </w:p>
    <w:p w:rsidR="00583ABF" w:rsidRPr="004B5D71" w:rsidRDefault="00583ABF" w:rsidP="0087751C">
      <w:pPr>
        <w:pStyle w:val="a0"/>
        <w:rPr>
          <w:rFonts w:asciiTheme="minorEastAsia" w:hAnsiTheme="minorEastAsia"/>
          <w:color w:val="000000" w:themeColor="text1"/>
          <w:lang w:eastAsia="zh-CN"/>
        </w:rPr>
      </w:pPr>
    </w:p>
    <w:p w:rsidR="003C692C" w:rsidRPr="004B5D71" w:rsidRDefault="003F6688" w:rsidP="003F6688">
      <w:pPr>
        <w:pStyle w:val="2"/>
        <w:rPr>
          <w:rFonts w:asciiTheme="minorEastAsia" w:eastAsiaTheme="minorEastAsia" w:hAnsiTheme="minorEastAsia"/>
          <w:color w:val="000000" w:themeColor="text1"/>
          <w:sz w:val="24"/>
          <w:szCs w:val="24"/>
        </w:rPr>
      </w:pPr>
      <w:r w:rsidRPr="004B5D71">
        <w:rPr>
          <w:rFonts w:asciiTheme="minorEastAsia" w:eastAsiaTheme="minorEastAsia" w:hAnsiTheme="minorEastAsia" w:hint="eastAsia"/>
          <w:color w:val="000000" w:themeColor="text1"/>
          <w:sz w:val="24"/>
          <w:szCs w:val="24"/>
          <w:lang w:eastAsia="zh-CN"/>
        </w:rPr>
        <w:lastRenderedPageBreak/>
        <w:t>1、</w:t>
      </w:r>
      <w:r w:rsidR="003C692C" w:rsidRPr="004B5D71">
        <w:rPr>
          <w:rFonts w:asciiTheme="minorEastAsia" w:eastAsiaTheme="minorEastAsia" w:hAnsiTheme="minorEastAsia"/>
          <w:color w:val="000000" w:themeColor="text1"/>
          <w:sz w:val="24"/>
          <w:szCs w:val="24"/>
        </w:rPr>
        <w:t>前置知识点</w:t>
      </w:r>
    </w:p>
    <w:p w:rsidR="007337DA" w:rsidRPr="004B5D71" w:rsidRDefault="007337DA" w:rsidP="007337DA">
      <w:pPr>
        <w:pStyle w:val="3"/>
        <w:rPr>
          <w:rFonts w:asciiTheme="minorEastAsia" w:eastAsiaTheme="minorEastAsia" w:hAnsiTheme="minorEastAsia"/>
          <w:color w:val="000000" w:themeColor="text1"/>
        </w:rPr>
      </w:pPr>
      <w:r w:rsidRPr="004B5D71">
        <w:rPr>
          <w:rFonts w:asciiTheme="minorEastAsia" w:eastAsiaTheme="minorEastAsia" w:hAnsiTheme="minorEastAsia"/>
          <w:color w:val="000000" w:themeColor="text1"/>
        </w:rPr>
        <w:t>1.1 生产环境可部署Kubernetes集群的两种方式</w:t>
      </w:r>
    </w:p>
    <w:p w:rsidR="007337DA" w:rsidRPr="004B5D71" w:rsidRDefault="007337DA" w:rsidP="007337DA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目前生产部署Kubernetes集群主要有两种方式：</w:t>
      </w:r>
    </w:p>
    <w:p w:rsidR="007337DA" w:rsidRPr="004B5D71" w:rsidRDefault="007337DA" w:rsidP="007337DA">
      <w:pPr>
        <w:numPr>
          <w:ilvl w:val="0"/>
          <w:numId w:val="3"/>
        </w:numPr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b/>
          <w:bCs/>
          <w:color w:val="000000" w:themeColor="text1"/>
        </w:rPr>
        <w:t>kubeadm</w:t>
      </w:r>
    </w:p>
    <w:p w:rsidR="007337DA" w:rsidRPr="004B5D71" w:rsidRDefault="007337DA" w:rsidP="007337DA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Kubeadm是一个K8s部署工具，提供kubeadm init和kubeadm join，用于快速部署Kubernetes集群。</w:t>
      </w:r>
    </w:p>
    <w:p w:rsidR="007337DA" w:rsidRPr="004B5D71" w:rsidRDefault="007337DA" w:rsidP="007337DA">
      <w:pPr>
        <w:numPr>
          <w:ilvl w:val="0"/>
          <w:numId w:val="3"/>
        </w:numPr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b/>
          <w:bCs/>
          <w:color w:val="000000" w:themeColor="text1"/>
        </w:rPr>
        <w:t>二进制包</w:t>
      </w:r>
    </w:p>
    <w:p w:rsidR="007337DA" w:rsidRPr="004B5D71" w:rsidRDefault="007337DA" w:rsidP="007337DA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从github下载发行版的二进制包，手动部署每个组件，组成Kubernetes集群。</w:t>
      </w:r>
    </w:p>
    <w:p w:rsidR="007337DA" w:rsidRPr="004B5D71" w:rsidRDefault="007337DA" w:rsidP="00E831F8">
      <w:pPr>
        <w:pStyle w:val="a0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这里采用kubeadm搭建集群。</w:t>
      </w:r>
    </w:p>
    <w:p w:rsidR="00E831F8" w:rsidRPr="004B5D71" w:rsidRDefault="00E831F8" w:rsidP="00E831F8">
      <w:pPr>
        <w:pStyle w:val="a0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kubeadm工具功能：</w:t>
      </w:r>
    </w:p>
    <w:p w:rsidR="00E831F8" w:rsidRPr="00723907" w:rsidRDefault="00E831F8" w:rsidP="00E831F8">
      <w:pPr>
        <w:numPr>
          <w:ilvl w:val="0"/>
          <w:numId w:val="3"/>
        </w:numPr>
        <w:rPr>
          <w:rFonts w:asciiTheme="minorEastAsia" w:hAnsiTheme="minorEastAsia"/>
        </w:rPr>
      </w:pPr>
      <w:r w:rsidRPr="00723907">
        <w:rPr>
          <w:rFonts w:asciiTheme="minorEastAsia" w:hAnsiTheme="minorEastAsia"/>
          <w:b/>
          <w:bCs/>
        </w:rPr>
        <w:t>kubeadm init：</w:t>
      </w:r>
      <w:r w:rsidRPr="00723907">
        <w:rPr>
          <w:rFonts w:asciiTheme="minorEastAsia" w:hAnsiTheme="minorEastAsia"/>
        </w:rPr>
        <w:t>初始化一个Master节点</w:t>
      </w:r>
    </w:p>
    <w:p w:rsidR="00E831F8" w:rsidRPr="00723907" w:rsidRDefault="00E831F8" w:rsidP="00E831F8">
      <w:pPr>
        <w:numPr>
          <w:ilvl w:val="0"/>
          <w:numId w:val="3"/>
        </w:numPr>
        <w:rPr>
          <w:rFonts w:asciiTheme="minorEastAsia" w:hAnsiTheme="minorEastAsia"/>
        </w:rPr>
      </w:pPr>
      <w:r w:rsidRPr="00723907">
        <w:rPr>
          <w:rFonts w:asciiTheme="minorEastAsia" w:hAnsiTheme="minorEastAsia"/>
          <w:b/>
          <w:bCs/>
        </w:rPr>
        <w:t>kubeadm join：</w:t>
      </w:r>
      <w:r w:rsidRPr="00723907">
        <w:rPr>
          <w:rFonts w:asciiTheme="minorEastAsia" w:hAnsiTheme="minorEastAsia"/>
        </w:rPr>
        <w:t>将工作节点加入集群</w:t>
      </w:r>
    </w:p>
    <w:p w:rsidR="00E831F8" w:rsidRPr="00723907" w:rsidRDefault="00E831F8" w:rsidP="00E831F8">
      <w:pPr>
        <w:numPr>
          <w:ilvl w:val="0"/>
          <w:numId w:val="3"/>
        </w:numPr>
        <w:rPr>
          <w:rFonts w:asciiTheme="minorEastAsia" w:hAnsiTheme="minorEastAsia"/>
        </w:rPr>
      </w:pPr>
      <w:r w:rsidRPr="00723907">
        <w:rPr>
          <w:rFonts w:asciiTheme="minorEastAsia" w:hAnsiTheme="minorEastAsia"/>
          <w:b/>
          <w:bCs/>
        </w:rPr>
        <w:t>kubeadm upgrade：</w:t>
      </w:r>
      <w:r w:rsidRPr="00723907">
        <w:rPr>
          <w:rFonts w:asciiTheme="minorEastAsia" w:hAnsiTheme="minorEastAsia"/>
        </w:rPr>
        <w:t>升级K8s版本</w:t>
      </w:r>
    </w:p>
    <w:p w:rsidR="00E831F8" w:rsidRPr="00723907" w:rsidRDefault="00E831F8" w:rsidP="00E831F8">
      <w:pPr>
        <w:numPr>
          <w:ilvl w:val="0"/>
          <w:numId w:val="3"/>
        </w:numPr>
        <w:rPr>
          <w:rFonts w:asciiTheme="minorEastAsia" w:hAnsiTheme="minorEastAsia"/>
        </w:rPr>
      </w:pPr>
      <w:r w:rsidRPr="00723907">
        <w:rPr>
          <w:rFonts w:asciiTheme="minorEastAsia" w:hAnsiTheme="minorEastAsia"/>
          <w:b/>
          <w:bCs/>
        </w:rPr>
        <w:t>kubeadm token：</w:t>
      </w:r>
      <w:r w:rsidRPr="00723907">
        <w:rPr>
          <w:rFonts w:asciiTheme="minorEastAsia" w:hAnsiTheme="minorEastAsia"/>
        </w:rPr>
        <w:t>管理 kubeadm join 使用的令牌</w:t>
      </w:r>
    </w:p>
    <w:p w:rsidR="00E831F8" w:rsidRPr="00723907" w:rsidRDefault="00E831F8" w:rsidP="00E831F8">
      <w:pPr>
        <w:numPr>
          <w:ilvl w:val="0"/>
          <w:numId w:val="3"/>
        </w:numPr>
        <w:rPr>
          <w:rFonts w:asciiTheme="minorEastAsia" w:hAnsiTheme="minorEastAsia"/>
        </w:rPr>
      </w:pPr>
      <w:r w:rsidRPr="00723907">
        <w:rPr>
          <w:rFonts w:asciiTheme="minorEastAsia" w:hAnsiTheme="minorEastAsia"/>
          <w:b/>
          <w:bCs/>
        </w:rPr>
        <w:t>kubeadm reset：</w:t>
      </w:r>
      <w:r w:rsidRPr="00723907">
        <w:rPr>
          <w:rFonts w:asciiTheme="minorEastAsia" w:hAnsiTheme="minorEastAsia"/>
        </w:rPr>
        <w:t>清空 kubeadm init 或者 kubeadm join 对主机所做的任何更改</w:t>
      </w:r>
    </w:p>
    <w:p w:rsidR="00E831F8" w:rsidRPr="00723907" w:rsidRDefault="00E831F8" w:rsidP="00E831F8">
      <w:pPr>
        <w:numPr>
          <w:ilvl w:val="0"/>
          <w:numId w:val="3"/>
        </w:numPr>
        <w:rPr>
          <w:rFonts w:asciiTheme="minorEastAsia" w:hAnsiTheme="minorEastAsia"/>
        </w:rPr>
      </w:pPr>
      <w:r w:rsidRPr="00723907">
        <w:rPr>
          <w:rFonts w:asciiTheme="minorEastAsia" w:hAnsiTheme="minorEastAsia"/>
          <w:b/>
          <w:bCs/>
        </w:rPr>
        <w:t>kubeadm version：</w:t>
      </w:r>
      <w:r w:rsidRPr="00723907">
        <w:rPr>
          <w:rFonts w:asciiTheme="minorEastAsia" w:hAnsiTheme="minorEastAsia"/>
        </w:rPr>
        <w:t>打印 kubeadm 版本</w:t>
      </w:r>
    </w:p>
    <w:p w:rsidR="00E831F8" w:rsidRPr="00723907" w:rsidRDefault="00E831F8" w:rsidP="00E831F8">
      <w:pPr>
        <w:numPr>
          <w:ilvl w:val="0"/>
          <w:numId w:val="3"/>
        </w:numPr>
        <w:rPr>
          <w:rFonts w:asciiTheme="minorEastAsia" w:hAnsiTheme="minorEastAsia"/>
        </w:rPr>
      </w:pPr>
      <w:r w:rsidRPr="00723907">
        <w:rPr>
          <w:rFonts w:asciiTheme="minorEastAsia" w:hAnsiTheme="minorEastAsia"/>
          <w:b/>
          <w:bCs/>
        </w:rPr>
        <w:t>kubeadm alpha：</w:t>
      </w:r>
      <w:r w:rsidRPr="00723907">
        <w:rPr>
          <w:rFonts w:asciiTheme="minorEastAsia" w:hAnsiTheme="minorEastAsia"/>
        </w:rPr>
        <w:t>预览可用的新功能</w:t>
      </w:r>
    </w:p>
    <w:p w:rsidR="00DB1FA3" w:rsidRPr="00AC1908" w:rsidRDefault="00DB1FA3" w:rsidP="00DC4646">
      <w:pPr>
        <w:pStyle w:val="3"/>
        <w:rPr>
          <w:rFonts w:asciiTheme="minorEastAsia" w:eastAsiaTheme="minorEastAsia" w:hAnsiTheme="minorEastAsia"/>
          <w:color w:val="auto"/>
        </w:rPr>
      </w:pPr>
      <w:r w:rsidRPr="00AC1908">
        <w:rPr>
          <w:rFonts w:asciiTheme="minorEastAsia" w:eastAsiaTheme="minorEastAsia" w:hAnsiTheme="minorEastAsia"/>
          <w:color w:val="auto"/>
          <w:lang w:eastAsia="zh-CN"/>
        </w:rPr>
        <w:t>1.2 准备环境</w:t>
      </w:r>
    </w:p>
    <w:p w:rsidR="00DB1FA3" w:rsidRPr="004B5D71" w:rsidRDefault="00DB1FA3" w:rsidP="00DB1FA3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服务器要求：</w:t>
      </w:r>
    </w:p>
    <w:p w:rsidR="00DB1FA3" w:rsidRPr="004B5D71" w:rsidRDefault="00DB1FA3" w:rsidP="00DB1FA3">
      <w:pPr>
        <w:numPr>
          <w:ilvl w:val="0"/>
          <w:numId w:val="7"/>
        </w:numPr>
        <w:rPr>
          <w:rFonts w:asciiTheme="minorEastAsia" w:hAnsiTheme="minorEastAsia"/>
          <w:color w:val="000000" w:themeColor="text1"/>
          <w:lang w:eastAsia="zh-CN"/>
        </w:rPr>
      </w:pPr>
      <w:r w:rsidRPr="004B5D71">
        <w:rPr>
          <w:rFonts w:asciiTheme="minorEastAsia" w:hAnsiTheme="minorEastAsia"/>
          <w:color w:val="000000" w:themeColor="text1"/>
          <w:lang w:eastAsia="zh-CN"/>
        </w:rPr>
        <w:t>建议最小硬件配置：2核CPU、2G内存、</w:t>
      </w:r>
      <w:r w:rsidR="003B4F7F">
        <w:rPr>
          <w:rFonts w:asciiTheme="minorEastAsia" w:hAnsiTheme="minorEastAsia"/>
          <w:color w:val="000000" w:themeColor="text1"/>
          <w:lang w:eastAsia="zh-CN"/>
        </w:rPr>
        <w:t>2</w:t>
      </w:r>
      <w:r w:rsidRPr="004B5D71">
        <w:rPr>
          <w:rFonts w:asciiTheme="minorEastAsia" w:hAnsiTheme="minorEastAsia"/>
          <w:color w:val="000000" w:themeColor="text1"/>
          <w:lang w:eastAsia="zh-CN"/>
        </w:rPr>
        <w:t>0G硬盘</w:t>
      </w:r>
    </w:p>
    <w:p w:rsidR="00DB1FA3" w:rsidRPr="004B5D71" w:rsidRDefault="00DB1FA3" w:rsidP="00DB1FA3">
      <w:pPr>
        <w:numPr>
          <w:ilvl w:val="0"/>
          <w:numId w:val="7"/>
        </w:numPr>
        <w:rPr>
          <w:rFonts w:asciiTheme="minorEastAsia" w:hAnsiTheme="minorEastAsia"/>
          <w:color w:val="000000" w:themeColor="text1"/>
          <w:lang w:eastAsia="zh-CN"/>
        </w:rPr>
      </w:pPr>
      <w:r w:rsidRPr="004B5D71">
        <w:rPr>
          <w:rFonts w:asciiTheme="minorEastAsia" w:hAnsiTheme="minorEastAsia"/>
          <w:color w:val="000000" w:themeColor="text1"/>
          <w:lang w:eastAsia="zh-CN"/>
        </w:rPr>
        <w:t>服务器最好可以访问外网，会有从网上拉取镜像需求，如果服务器不能上网，需要提前下载对应镜像并导入节点</w:t>
      </w:r>
    </w:p>
    <w:p w:rsidR="00EA6B4E" w:rsidRPr="004B5D71" w:rsidRDefault="00EA6B4E" w:rsidP="00EA6B4E">
      <w:pPr>
        <w:pStyle w:val="FirstParagraph"/>
        <w:rPr>
          <w:rFonts w:asciiTheme="minorEastAsia" w:hAnsiTheme="minorEastAsia"/>
        </w:rPr>
      </w:pPr>
      <w:r w:rsidRPr="004B5D71">
        <w:rPr>
          <w:rFonts w:asciiTheme="minorEastAsia" w:hAnsiTheme="minorEastAsia"/>
        </w:rPr>
        <w:t>软件环境：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16"/>
        <w:gridCol w:w="2856"/>
      </w:tblGrid>
      <w:tr w:rsidR="00EA6B4E" w:rsidRPr="004B5D71" w:rsidTr="00B34E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:rsidR="00EA6B4E" w:rsidRPr="004B5D71" w:rsidRDefault="00EA6B4E" w:rsidP="00B34EB3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4B5D71">
              <w:rPr>
                <w:rFonts w:asciiTheme="minorEastAsia" w:hAnsiTheme="minorEastAsia"/>
                <w:b/>
                <w:bCs/>
              </w:rPr>
              <w:t>软件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EA6B4E" w:rsidRPr="004B5D71" w:rsidRDefault="00EA6B4E" w:rsidP="00B34EB3">
            <w:pPr>
              <w:pStyle w:val="Compact"/>
              <w:jc w:val="center"/>
              <w:rPr>
                <w:rFonts w:asciiTheme="minorEastAsia" w:hAnsiTheme="minorEastAsia"/>
              </w:rPr>
            </w:pPr>
            <w:r w:rsidRPr="004B5D71">
              <w:rPr>
                <w:rFonts w:asciiTheme="minorEastAsia" w:hAnsiTheme="minorEastAsia"/>
                <w:b/>
                <w:bCs/>
              </w:rPr>
              <w:t>版本</w:t>
            </w:r>
          </w:p>
        </w:tc>
      </w:tr>
      <w:tr w:rsidR="00EA6B4E" w:rsidRPr="004B5D71" w:rsidTr="00B34EB3">
        <w:tc>
          <w:tcPr>
            <w:tcW w:w="0" w:type="auto"/>
          </w:tcPr>
          <w:p w:rsidR="00EA6B4E" w:rsidRPr="004B5D71" w:rsidRDefault="00EA6B4E" w:rsidP="00B34EB3">
            <w:pPr>
              <w:pStyle w:val="Compact"/>
              <w:rPr>
                <w:rFonts w:asciiTheme="minorEastAsia" w:hAnsiTheme="minorEastAsia"/>
              </w:rPr>
            </w:pPr>
            <w:r w:rsidRPr="004B5D71">
              <w:rPr>
                <w:rFonts w:asciiTheme="minorEastAsia" w:hAnsiTheme="minorEastAsia"/>
              </w:rPr>
              <w:t>操作系统</w:t>
            </w:r>
          </w:p>
        </w:tc>
        <w:tc>
          <w:tcPr>
            <w:tcW w:w="0" w:type="auto"/>
          </w:tcPr>
          <w:p w:rsidR="00EA6B4E" w:rsidRPr="004B5D71" w:rsidRDefault="00EA6B4E" w:rsidP="00A11D9E">
            <w:pPr>
              <w:pStyle w:val="Compact"/>
              <w:rPr>
                <w:rFonts w:asciiTheme="minorEastAsia" w:hAnsiTheme="minorEastAsia"/>
              </w:rPr>
            </w:pPr>
            <w:r w:rsidRPr="004B5D71">
              <w:rPr>
                <w:rFonts w:asciiTheme="minorEastAsia" w:hAnsiTheme="minorEastAsia"/>
              </w:rPr>
              <w:t>CentOS7.</w:t>
            </w:r>
            <w:r w:rsidR="00A11D9E">
              <w:rPr>
                <w:rFonts w:asciiTheme="minorEastAsia" w:hAnsiTheme="minorEastAsia"/>
              </w:rPr>
              <w:t>9</w:t>
            </w:r>
            <w:r w:rsidRPr="004B5D71">
              <w:rPr>
                <w:rFonts w:asciiTheme="minorEastAsia" w:hAnsiTheme="minorEastAsia"/>
              </w:rPr>
              <w:t>_x64 （mini）</w:t>
            </w:r>
          </w:p>
        </w:tc>
      </w:tr>
      <w:tr w:rsidR="00EA6B4E" w:rsidRPr="004B5D71" w:rsidTr="00B34EB3">
        <w:tc>
          <w:tcPr>
            <w:tcW w:w="0" w:type="auto"/>
          </w:tcPr>
          <w:p w:rsidR="00EA6B4E" w:rsidRPr="004B5D71" w:rsidRDefault="00EA6B4E" w:rsidP="00B34EB3">
            <w:pPr>
              <w:pStyle w:val="Compact"/>
              <w:rPr>
                <w:rFonts w:asciiTheme="minorEastAsia" w:hAnsiTheme="minorEastAsia"/>
              </w:rPr>
            </w:pPr>
            <w:r w:rsidRPr="004B5D71">
              <w:rPr>
                <w:rFonts w:asciiTheme="minorEastAsia" w:hAnsiTheme="minorEastAsia"/>
              </w:rPr>
              <w:t>Docker</w:t>
            </w:r>
          </w:p>
        </w:tc>
        <w:tc>
          <w:tcPr>
            <w:tcW w:w="0" w:type="auto"/>
          </w:tcPr>
          <w:p w:rsidR="00EA6B4E" w:rsidRPr="004B5D71" w:rsidRDefault="008746D6" w:rsidP="00B34EB3">
            <w:pPr>
              <w:pStyle w:val="Compac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20</w:t>
            </w:r>
            <w:bookmarkStart w:id="1" w:name="_GoBack"/>
            <w:bookmarkEnd w:id="1"/>
            <w:r w:rsidR="00EA6B4E" w:rsidRPr="004B5D71">
              <w:rPr>
                <w:rFonts w:asciiTheme="minorEastAsia" w:hAnsiTheme="minorEastAsia"/>
              </w:rPr>
              <w:t>-ce</w:t>
            </w:r>
          </w:p>
        </w:tc>
      </w:tr>
      <w:tr w:rsidR="00EA6B4E" w:rsidRPr="004B5D71" w:rsidTr="00B34EB3">
        <w:tc>
          <w:tcPr>
            <w:tcW w:w="0" w:type="auto"/>
          </w:tcPr>
          <w:p w:rsidR="00EA6B4E" w:rsidRPr="004B5D71" w:rsidRDefault="00EA6B4E" w:rsidP="00B34EB3">
            <w:pPr>
              <w:pStyle w:val="Compact"/>
              <w:rPr>
                <w:rFonts w:asciiTheme="minorEastAsia" w:hAnsiTheme="minorEastAsia"/>
              </w:rPr>
            </w:pPr>
            <w:r w:rsidRPr="004B5D71">
              <w:rPr>
                <w:rFonts w:asciiTheme="minorEastAsia" w:hAnsiTheme="minorEastAsia"/>
              </w:rPr>
              <w:t>Kubernetes</w:t>
            </w:r>
          </w:p>
        </w:tc>
        <w:tc>
          <w:tcPr>
            <w:tcW w:w="0" w:type="auto"/>
          </w:tcPr>
          <w:p w:rsidR="00EA6B4E" w:rsidRPr="004B5D71" w:rsidRDefault="000F4DD4" w:rsidP="00B34EB3">
            <w:pPr>
              <w:pStyle w:val="Compact"/>
              <w:rPr>
                <w:rFonts w:asciiTheme="minorEastAsia" w:hAnsiTheme="minorEastAsia"/>
              </w:rPr>
            </w:pPr>
            <w:r>
              <w:rPr>
                <w:rFonts w:asciiTheme="minorEastAsia" w:hAnsiTheme="minorEastAsia"/>
              </w:rPr>
              <w:t>1.23</w:t>
            </w:r>
          </w:p>
        </w:tc>
      </w:tr>
    </w:tbl>
    <w:p w:rsidR="00EA6B4E" w:rsidRPr="004B5D71" w:rsidRDefault="00EA6B4E" w:rsidP="00EA6B4E">
      <w:pPr>
        <w:pStyle w:val="a0"/>
        <w:rPr>
          <w:rFonts w:asciiTheme="minorEastAsia" w:hAnsiTheme="minorEastAsia"/>
          <w:lang w:eastAsia="zh-CN"/>
        </w:rPr>
      </w:pPr>
      <w:r w:rsidRPr="004B5D71">
        <w:rPr>
          <w:rFonts w:asciiTheme="minorEastAsia" w:hAnsiTheme="minorEastAsia"/>
          <w:lang w:eastAsia="zh-CN"/>
        </w:rPr>
        <w:lastRenderedPageBreak/>
        <w:t>服务器规划：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16"/>
        <w:gridCol w:w="1776"/>
      </w:tblGrid>
      <w:tr w:rsidR="00EA6B4E" w:rsidRPr="004B5D71" w:rsidTr="00B34E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EA6B4E" w:rsidRPr="004B5D71" w:rsidRDefault="00EA6B4E" w:rsidP="00B34EB3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角色</w:t>
            </w:r>
          </w:p>
        </w:tc>
        <w:tc>
          <w:tcPr>
            <w:tcW w:w="0" w:type="auto"/>
          </w:tcPr>
          <w:p w:rsidR="00EA6B4E" w:rsidRPr="004B5D71" w:rsidRDefault="00EA6B4E" w:rsidP="00B34EB3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IP</w:t>
            </w:r>
          </w:p>
        </w:tc>
      </w:tr>
      <w:tr w:rsidR="00EA6B4E" w:rsidRPr="004B5D71" w:rsidTr="00B34EB3">
        <w:tc>
          <w:tcPr>
            <w:tcW w:w="0" w:type="auto"/>
          </w:tcPr>
          <w:p w:rsidR="00EA6B4E" w:rsidRPr="004B5D71" w:rsidRDefault="00EA6B4E" w:rsidP="00B34EB3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k8s-master</w:t>
            </w:r>
          </w:p>
        </w:tc>
        <w:tc>
          <w:tcPr>
            <w:tcW w:w="0" w:type="auto"/>
          </w:tcPr>
          <w:p w:rsidR="00EA6B4E" w:rsidRPr="004B5D71" w:rsidRDefault="002D0F1B" w:rsidP="00B34EB3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>
              <w:rPr>
                <w:rFonts w:asciiTheme="minorEastAsia" w:hAnsiTheme="minorEastAsia"/>
                <w:color w:val="000000" w:themeColor="text1"/>
              </w:rPr>
              <w:t>192.168.31.71</w:t>
            </w:r>
          </w:p>
        </w:tc>
      </w:tr>
      <w:tr w:rsidR="00EA6B4E" w:rsidRPr="004B5D71" w:rsidTr="00B34EB3">
        <w:tc>
          <w:tcPr>
            <w:tcW w:w="0" w:type="auto"/>
          </w:tcPr>
          <w:p w:rsidR="00EA6B4E" w:rsidRPr="004B5D71" w:rsidRDefault="00EA6B4E" w:rsidP="00B34EB3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k8s-node1</w:t>
            </w:r>
          </w:p>
        </w:tc>
        <w:tc>
          <w:tcPr>
            <w:tcW w:w="0" w:type="auto"/>
          </w:tcPr>
          <w:p w:rsidR="00EA6B4E" w:rsidRPr="004B5D71" w:rsidRDefault="002D0F1B" w:rsidP="00B34EB3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>
              <w:rPr>
                <w:rFonts w:asciiTheme="minorEastAsia" w:hAnsiTheme="minorEastAsia"/>
                <w:color w:val="000000" w:themeColor="text1"/>
              </w:rPr>
              <w:t>192.168.31.72</w:t>
            </w:r>
          </w:p>
        </w:tc>
      </w:tr>
      <w:tr w:rsidR="00EA6B4E" w:rsidRPr="004B5D71" w:rsidTr="00B34EB3">
        <w:tc>
          <w:tcPr>
            <w:tcW w:w="0" w:type="auto"/>
          </w:tcPr>
          <w:p w:rsidR="00EA6B4E" w:rsidRPr="004B5D71" w:rsidRDefault="00EA6B4E" w:rsidP="00B34EB3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k8s-node2</w:t>
            </w:r>
          </w:p>
        </w:tc>
        <w:tc>
          <w:tcPr>
            <w:tcW w:w="0" w:type="auto"/>
          </w:tcPr>
          <w:p w:rsidR="00EA6B4E" w:rsidRPr="004B5D71" w:rsidRDefault="002D0F1B" w:rsidP="00B34EB3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>
              <w:rPr>
                <w:rFonts w:asciiTheme="minorEastAsia" w:hAnsiTheme="minorEastAsia"/>
                <w:color w:val="000000" w:themeColor="text1"/>
              </w:rPr>
              <w:t>192.168.31.73</w:t>
            </w:r>
          </w:p>
        </w:tc>
      </w:tr>
    </w:tbl>
    <w:p w:rsidR="00EA6B4E" w:rsidRPr="004B5D71" w:rsidRDefault="00EA6B4E" w:rsidP="00EA6B4E">
      <w:pPr>
        <w:pStyle w:val="a0"/>
        <w:rPr>
          <w:rFonts w:asciiTheme="minorEastAsia" w:hAnsiTheme="minorEastAsia"/>
          <w:lang w:eastAsia="zh-CN"/>
        </w:rPr>
      </w:pPr>
      <w:r w:rsidRPr="004B5D71">
        <w:rPr>
          <w:rFonts w:asciiTheme="minorEastAsia" w:hAnsiTheme="minorEastAsia"/>
          <w:lang w:eastAsia="zh-CN"/>
        </w:rPr>
        <w:t>架构图</w:t>
      </w:r>
      <w:r w:rsidRPr="004B5D71">
        <w:rPr>
          <w:rFonts w:asciiTheme="minorEastAsia" w:hAnsiTheme="minorEastAsia" w:hint="eastAsia"/>
          <w:lang w:eastAsia="zh-CN"/>
        </w:rPr>
        <w:t>：</w:t>
      </w:r>
    </w:p>
    <w:p w:rsidR="007B53FE" w:rsidRPr="004B5D71" w:rsidRDefault="007F28E4" w:rsidP="006C428C">
      <w:pPr>
        <w:pStyle w:val="FirstParagraph"/>
        <w:jc w:val="center"/>
        <w:rPr>
          <w:rFonts w:asciiTheme="minorEastAsia" w:hAnsiTheme="minorEastAsia"/>
          <w:color w:val="000000" w:themeColor="text1"/>
        </w:rPr>
      </w:pPr>
      <w:bookmarkStart w:id="2" w:name="X14e439b7318c7cc4c9fe164457fb051d5a13a58"/>
      <w:bookmarkEnd w:id="0"/>
      <w:r w:rsidRPr="004B5D71">
        <w:rPr>
          <w:rFonts w:asciiTheme="minorEastAsia" w:hAnsiTheme="minorEastAsia"/>
          <w:noProof/>
          <w:color w:val="000000" w:themeColor="text1"/>
          <w:lang w:eastAsia="zh-CN"/>
        </w:rPr>
        <w:drawing>
          <wp:inline distT="0" distB="0" distL="0" distR="0">
            <wp:extent cx="5334000" cy="4054678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blog-1252881505.cos.ap-beijing.myqcloud.com/k8s/single-master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428C" w:rsidRDefault="00DD2D12" w:rsidP="00B21937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r w:rsidRPr="004B5D71">
        <w:rPr>
          <w:rFonts w:asciiTheme="minorEastAsia" w:eastAsiaTheme="minorEastAsia" w:hAnsiTheme="minorEastAsia"/>
          <w:color w:val="auto"/>
          <w:lang w:eastAsia="zh-CN"/>
        </w:rPr>
        <w:t>1.3 操作系统初始化配置</w:t>
      </w:r>
      <w:r w:rsidR="00322EFA">
        <w:rPr>
          <w:rFonts w:asciiTheme="minorEastAsia" w:eastAsiaTheme="minorEastAsia" w:hAnsiTheme="minorEastAsia" w:hint="eastAsia"/>
          <w:color w:val="auto"/>
          <w:lang w:eastAsia="zh-CN"/>
        </w:rPr>
        <w:t>【所有节点】</w:t>
      </w:r>
    </w:p>
    <w:p w:rsidR="00B21937" w:rsidRPr="00B21937" w:rsidRDefault="00B21937" w:rsidP="00B21937">
      <w:pPr>
        <w:pStyle w:val="a0"/>
        <w:rPr>
          <w:lang w:eastAsia="zh-CN"/>
        </w:rPr>
      </w:pPr>
    </w:p>
    <w:p w:rsidR="00814A0A" w:rsidRPr="004B5D71" w:rsidRDefault="00814A0A" w:rsidP="00A4359A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# 关闭防火墙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ystemctl stop firewalld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ystemctl disable firewalld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br/>
        <w:t># 关闭selinux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ed -i 's/enforcing/disabled/' /etc/selinux/config  # 永久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etenforce 0  # 临时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lastRenderedPageBreak/>
        <w:br/>
        <w:t># 关闭swap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wapoff -a  # 临时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ed -ri 's/.*swap.*/#&amp;/' /etc/fstab    # 永久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br/>
        <w:t># 根据规划设置主机名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hostnamectl set-hostname &lt;hostname&gt;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br/>
        <w:t># 在master添加hosts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cat &gt;&gt; /etc/hosts &lt;&lt; EOF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="002D0F1B">
        <w:rPr>
          <w:rFonts w:asciiTheme="minorEastAsia" w:eastAsiaTheme="minorEastAsia" w:hAnsiTheme="minorEastAsia"/>
          <w:color w:val="1F497D" w:themeColor="text2"/>
        </w:rPr>
        <w:t>192.168.31.71</w:t>
      </w:r>
      <w:r w:rsidR="003B2BC5">
        <w:rPr>
          <w:rFonts w:asciiTheme="minorEastAsia" w:eastAsiaTheme="minorEastAsia" w:hAnsiTheme="minorEastAsia"/>
          <w:color w:val="1F497D" w:themeColor="text2"/>
        </w:rPr>
        <w:t xml:space="preserve"> k8s-master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="002D0F1B">
        <w:rPr>
          <w:rFonts w:asciiTheme="minorEastAsia" w:eastAsiaTheme="minorEastAsia" w:hAnsiTheme="minorEastAsia"/>
          <w:color w:val="1F497D" w:themeColor="text2"/>
        </w:rPr>
        <w:t>192.168.31.72</w:t>
      </w:r>
      <w:r w:rsidRPr="004B5D71">
        <w:rPr>
          <w:rFonts w:asciiTheme="minorEastAsia" w:eastAsiaTheme="minorEastAsia" w:hAnsiTheme="minorEastAsia"/>
          <w:color w:val="1F497D" w:themeColor="text2"/>
        </w:rPr>
        <w:t xml:space="preserve"> k8s-</w:t>
      </w:r>
      <w:r w:rsidR="00637E35">
        <w:rPr>
          <w:rFonts w:asciiTheme="minorEastAsia" w:eastAsiaTheme="minorEastAsia" w:hAnsiTheme="minorEastAsia"/>
          <w:color w:val="1F497D" w:themeColor="text2"/>
        </w:rPr>
        <w:t>node1</w:t>
      </w:r>
      <w:r w:rsidR="00637E35">
        <w:rPr>
          <w:rFonts w:asciiTheme="minorEastAsia" w:eastAsiaTheme="minorEastAsia" w:hAnsiTheme="minorEastAsia"/>
          <w:color w:val="1F497D" w:themeColor="text2"/>
        </w:rPr>
        <w:br/>
      </w:r>
      <w:r w:rsidR="002D0F1B">
        <w:rPr>
          <w:rFonts w:asciiTheme="minorEastAsia" w:eastAsiaTheme="minorEastAsia" w:hAnsiTheme="minorEastAsia"/>
          <w:color w:val="1F497D" w:themeColor="text2"/>
        </w:rPr>
        <w:t>192.168.31.73</w:t>
      </w:r>
      <w:r w:rsidR="00637E35">
        <w:rPr>
          <w:rFonts w:asciiTheme="minorEastAsia" w:eastAsiaTheme="minorEastAsia" w:hAnsiTheme="minorEastAsia"/>
          <w:color w:val="1F497D" w:themeColor="text2"/>
        </w:rPr>
        <w:t xml:space="preserve"> k8s-node2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EOF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br/>
        <w:t># 将桥接的IPv4流量传递到iptables的链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cat &gt; /etc/sysctl.d/k8s.conf &lt;&lt; EOF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net.bridge.bridge-nf-call-ip6tables = 1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net.bridge.bridge-nf-call-iptables = 1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EOF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ysctl --system  # 生效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br/>
        <w:t># 时间同步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yum install ntpdate -y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ntpdate time.windows.com</w:t>
      </w:r>
    </w:p>
    <w:p w:rsidR="007B53FE" w:rsidRPr="004B5D71" w:rsidRDefault="00E67A70">
      <w:pPr>
        <w:pStyle w:val="2"/>
        <w:rPr>
          <w:rFonts w:asciiTheme="minorEastAsia" w:eastAsiaTheme="minorEastAsia" w:hAnsiTheme="minorEastAsia"/>
          <w:color w:val="000000" w:themeColor="text1"/>
          <w:sz w:val="24"/>
          <w:szCs w:val="24"/>
        </w:rPr>
      </w:pPr>
      <w:bookmarkStart w:id="3" w:name="X84a371b688b4eb5413e5790994980e79a5923e6"/>
      <w:bookmarkEnd w:id="2"/>
      <w:r>
        <w:rPr>
          <w:rFonts w:asciiTheme="minorEastAsia" w:eastAsiaTheme="minorEastAsia" w:hAnsiTheme="minorEastAsia"/>
          <w:color w:val="000000" w:themeColor="text1"/>
          <w:sz w:val="24"/>
          <w:szCs w:val="24"/>
        </w:rPr>
        <w:t>2</w:t>
      </w:r>
      <w:r w:rsidR="007F28E4" w:rsidRPr="004B5D71">
        <w:rPr>
          <w:rFonts w:asciiTheme="minorEastAsia" w:eastAsiaTheme="minorEastAsia" w:hAnsiTheme="minorEastAsia"/>
          <w:color w:val="000000" w:themeColor="text1"/>
          <w:sz w:val="24"/>
          <w:szCs w:val="24"/>
        </w:rPr>
        <w:t>. 安装Docker/kubeadm/kubelet【所有节点】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这里使用Docker作为容器引擎，也可以换成别的，例如containerd</w:t>
      </w:r>
    </w:p>
    <w:p w:rsidR="007B53FE" w:rsidRPr="004B5D71" w:rsidRDefault="00E67A70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4" w:name="Xebcda46fb993d9bbdb6e7bc3fb65d1fbe0eaa8e"/>
      <w:r>
        <w:rPr>
          <w:rFonts w:asciiTheme="minorEastAsia" w:eastAsiaTheme="minorEastAsia" w:hAnsiTheme="minorEastAsia"/>
          <w:color w:val="000000" w:themeColor="text1"/>
        </w:rPr>
        <w:t>2</w:t>
      </w:r>
      <w:r w:rsidR="007F28E4" w:rsidRPr="004B5D71">
        <w:rPr>
          <w:rFonts w:asciiTheme="minorEastAsia" w:eastAsiaTheme="minorEastAsia" w:hAnsiTheme="minorEastAsia"/>
          <w:color w:val="000000" w:themeColor="text1"/>
        </w:rPr>
        <w:t>.1 安装Docker</w:t>
      </w:r>
    </w:p>
    <w:p w:rsidR="007B53FE" w:rsidRPr="004B5D71" w:rsidRDefault="007F28E4" w:rsidP="001674E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wget https://mirrors.aliyun.com/docker-ce/linux/centos/docker-ce.repo -O /etc/yum.repos.d/docker-ce.repo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yum -y install docker-ce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ystemctl enable docker &amp;&amp; systemctl start docker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配置镜像下载加速器：</w:t>
      </w:r>
    </w:p>
    <w:p w:rsidR="00FB5000" w:rsidRDefault="007F28E4" w:rsidP="00FB500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cat &gt;</w:t>
      </w:r>
      <w:r w:rsidR="00FB5000">
        <w:rPr>
          <w:rFonts w:asciiTheme="minorEastAsia" w:eastAsiaTheme="minorEastAsia" w:hAnsiTheme="minorEastAsia"/>
          <w:color w:val="1F497D" w:themeColor="text2"/>
        </w:rPr>
        <w:t xml:space="preserve"> /etc/docker/daemon.json &lt;&lt; EOF</w:t>
      </w:r>
    </w:p>
    <w:p w:rsidR="00FB5000" w:rsidRPr="00FB5000" w:rsidRDefault="00FB5000" w:rsidP="00FB500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100" w:firstLine="240"/>
        <w:rPr>
          <w:rFonts w:asciiTheme="minorEastAsia" w:eastAsiaTheme="minorEastAsia" w:hAnsiTheme="minorEastAsia"/>
          <w:color w:val="1F497D" w:themeColor="text2"/>
        </w:rPr>
      </w:pPr>
      <w:r w:rsidRPr="00FB5000">
        <w:rPr>
          <w:rFonts w:asciiTheme="minorEastAsia" w:eastAsiaTheme="minorEastAsia" w:hAnsiTheme="minorEastAsia"/>
          <w:color w:val="1F497D" w:themeColor="text2"/>
        </w:rPr>
        <w:t>{</w:t>
      </w:r>
    </w:p>
    <w:p w:rsidR="00FB5000" w:rsidRPr="00FB5000" w:rsidRDefault="00FB5000" w:rsidP="00FB500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100" w:firstLine="240"/>
        <w:rPr>
          <w:rFonts w:asciiTheme="minorEastAsia" w:eastAsiaTheme="minorEastAsia" w:hAnsiTheme="minorEastAsia"/>
          <w:color w:val="1F497D" w:themeColor="text2"/>
        </w:rPr>
      </w:pPr>
      <w:r w:rsidRPr="00FB5000">
        <w:rPr>
          <w:rFonts w:asciiTheme="minorEastAsia" w:eastAsiaTheme="minorEastAsia" w:hAnsiTheme="minorEastAsia"/>
          <w:color w:val="1F497D" w:themeColor="text2"/>
        </w:rPr>
        <w:t xml:space="preserve">  "registry-mirrors": ["https://b9pmyelo.mirror.aliyuncs.com"],</w:t>
      </w:r>
    </w:p>
    <w:p w:rsidR="00FB5000" w:rsidRPr="00FB5000" w:rsidRDefault="00FB5000" w:rsidP="00FB500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100" w:firstLine="240"/>
        <w:rPr>
          <w:rFonts w:asciiTheme="minorEastAsia" w:eastAsiaTheme="minorEastAsia" w:hAnsiTheme="minorEastAsia"/>
          <w:color w:val="1F497D" w:themeColor="text2"/>
        </w:rPr>
      </w:pPr>
      <w:r w:rsidRPr="00FB5000">
        <w:rPr>
          <w:rFonts w:asciiTheme="minorEastAsia" w:eastAsiaTheme="minorEastAsia" w:hAnsiTheme="minorEastAsia"/>
          <w:color w:val="1F497D" w:themeColor="text2"/>
        </w:rPr>
        <w:lastRenderedPageBreak/>
        <w:t xml:space="preserve">  "exec-opts": ["native.cgroupdriver=systemd"]</w:t>
      </w:r>
    </w:p>
    <w:p w:rsidR="001C2F0C" w:rsidRPr="004B5D71" w:rsidRDefault="00FB5000" w:rsidP="00FB500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ind w:firstLineChars="100" w:firstLine="240"/>
        <w:rPr>
          <w:rFonts w:asciiTheme="minorEastAsia" w:eastAsiaTheme="minorEastAsia" w:hAnsiTheme="minorEastAsia"/>
          <w:color w:val="1F497D" w:themeColor="text2"/>
        </w:rPr>
      </w:pPr>
      <w:r w:rsidRPr="00FB5000">
        <w:rPr>
          <w:rFonts w:asciiTheme="minorEastAsia" w:eastAsiaTheme="minorEastAsia" w:hAnsiTheme="minorEastAsia"/>
          <w:color w:val="1F497D" w:themeColor="text2"/>
        </w:rPr>
        <w:t>}</w:t>
      </w:r>
      <w:r w:rsidR="007F28E4" w:rsidRPr="004B5D71">
        <w:rPr>
          <w:rFonts w:asciiTheme="minorEastAsia" w:eastAsiaTheme="minorEastAsia" w:hAnsiTheme="minorEastAsia"/>
          <w:color w:val="1F497D" w:themeColor="text2"/>
        </w:rPr>
        <w:br/>
        <w:t>EOF</w:t>
      </w:r>
    </w:p>
    <w:p w:rsidR="007B53FE" w:rsidRPr="004B5D71" w:rsidRDefault="007F28E4" w:rsidP="001C2F0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br/>
        <w:t>systemctl restart docker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docker info</w:t>
      </w:r>
    </w:p>
    <w:p w:rsidR="00A7585E" w:rsidRPr="00A7585E" w:rsidRDefault="00E67A70" w:rsidP="00A7585E">
      <w:pPr>
        <w:pStyle w:val="3"/>
        <w:rPr>
          <w:rFonts w:asciiTheme="minorEastAsia" w:eastAsiaTheme="minorEastAsia" w:hAnsiTheme="minorEastAsia"/>
          <w:color w:val="000000" w:themeColor="text1"/>
          <w:lang w:eastAsia="zh-CN"/>
        </w:rPr>
      </w:pPr>
      <w:bookmarkStart w:id="5" w:name="Xf0e89501fa99c9ce26f3c12073d57aa9bcc6869"/>
      <w:bookmarkEnd w:id="4"/>
      <w:r>
        <w:rPr>
          <w:rFonts w:asciiTheme="minorEastAsia" w:eastAsiaTheme="minorEastAsia" w:hAnsiTheme="minorEastAsia"/>
          <w:color w:val="000000" w:themeColor="text1"/>
          <w:lang w:eastAsia="zh-CN"/>
        </w:rPr>
        <w:t>2</w:t>
      </w:r>
      <w:r w:rsidR="007F28E4" w:rsidRPr="004B5D71">
        <w:rPr>
          <w:rFonts w:asciiTheme="minorEastAsia" w:eastAsiaTheme="minorEastAsia" w:hAnsiTheme="minorEastAsia"/>
          <w:color w:val="000000" w:themeColor="text1"/>
          <w:lang w:eastAsia="zh-CN"/>
        </w:rPr>
        <w:t>.2 添加阿里云YUM软件源</w:t>
      </w:r>
    </w:p>
    <w:p w:rsidR="007B53FE" w:rsidRPr="004B5D71" w:rsidRDefault="007F28E4" w:rsidP="001C2F0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cat &gt; /etc/yum.repos.d/kubernetes.repo &lt;&lt; EOF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[kubernetes]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name=Kubernetes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baseurl=https://mirrors.aliyun.com/kubernetes/yum/repos/kubernetes-el7-x86_64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enabled=1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gpgcheck=0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repo_gpgcheck=0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gpgkey=https://mirrors.aliyun.com/kubernetes/yum/doc/yum-key.gpg https://mirrors.aliyun.com/kubernetes/yum/doc/rpm-package-key.gpg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EOF</w:t>
      </w:r>
    </w:p>
    <w:p w:rsidR="007B53FE" w:rsidRPr="004B5D71" w:rsidRDefault="00E67A70">
      <w:pPr>
        <w:pStyle w:val="3"/>
        <w:rPr>
          <w:rFonts w:asciiTheme="minorEastAsia" w:eastAsiaTheme="minorEastAsia" w:hAnsiTheme="minorEastAsia"/>
          <w:color w:val="000000" w:themeColor="text1"/>
        </w:rPr>
      </w:pPr>
      <w:bookmarkStart w:id="6" w:name="Xb051cc3160a17e7ac3759fade6e02cb77e408ca"/>
      <w:bookmarkEnd w:id="5"/>
      <w:r>
        <w:rPr>
          <w:rFonts w:asciiTheme="minorEastAsia" w:eastAsiaTheme="minorEastAsia" w:hAnsiTheme="minorEastAsia"/>
          <w:color w:val="000000" w:themeColor="text1"/>
        </w:rPr>
        <w:t>2</w:t>
      </w:r>
      <w:r w:rsidR="007F28E4" w:rsidRPr="004B5D71">
        <w:rPr>
          <w:rFonts w:asciiTheme="minorEastAsia" w:eastAsiaTheme="minorEastAsia" w:hAnsiTheme="minorEastAsia"/>
          <w:color w:val="000000" w:themeColor="text1"/>
        </w:rPr>
        <w:t>.3 安装kubeadm，kubelet和kubectl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由于版本更新频繁，这里指定版本号部署：</w:t>
      </w:r>
    </w:p>
    <w:p w:rsidR="007B53FE" w:rsidRPr="004B5D71" w:rsidRDefault="007B635F" w:rsidP="001C2F0C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>
        <w:rPr>
          <w:rFonts w:asciiTheme="minorEastAsia" w:eastAsiaTheme="minorEastAsia" w:hAnsiTheme="minorEastAsia"/>
          <w:color w:val="1F497D" w:themeColor="text2"/>
        </w:rPr>
        <w:t>yum install -y kubelet-</w:t>
      </w:r>
      <w:r w:rsidR="000F4DD4">
        <w:rPr>
          <w:rFonts w:asciiTheme="minorEastAsia" w:eastAsiaTheme="minorEastAsia" w:hAnsiTheme="minorEastAsia"/>
          <w:color w:val="1F497D" w:themeColor="text2"/>
        </w:rPr>
        <w:t>1.23</w:t>
      </w:r>
      <w:r>
        <w:rPr>
          <w:rFonts w:asciiTheme="minorEastAsia" w:eastAsiaTheme="minorEastAsia" w:hAnsiTheme="minorEastAsia"/>
          <w:color w:val="1F497D" w:themeColor="text2"/>
        </w:rPr>
        <w:t>.0 kubeadm-</w:t>
      </w:r>
      <w:r w:rsidR="000F4DD4">
        <w:rPr>
          <w:rFonts w:asciiTheme="minorEastAsia" w:eastAsiaTheme="minorEastAsia" w:hAnsiTheme="minorEastAsia"/>
          <w:color w:val="1F497D" w:themeColor="text2"/>
        </w:rPr>
        <w:t>1.23</w:t>
      </w:r>
      <w:r>
        <w:rPr>
          <w:rFonts w:asciiTheme="minorEastAsia" w:eastAsiaTheme="minorEastAsia" w:hAnsiTheme="minorEastAsia"/>
          <w:color w:val="1F497D" w:themeColor="text2"/>
        </w:rPr>
        <w:t>.0 kubectl-</w:t>
      </w:r>
      <w:r w:rsidR="000F4DD4">
        <w:rPr>
          <w:rFonts w:asciiTheme="minorEastAsia" w:eastAsiaTheme="minorEastAsia" w:hAnsiTheme="minorEastAsia"/>
          <w:color w:val="1F497D" w:themeColor="text2"/>
        </w:rPr>
        <w:t>1.23</w:t>
      </w:r>
      <w:r w:rsidR="007F28E4" w:rsidRPr="004B5D71">
        <w:rPr>
          <w:rFonts w:asciiTheme="minorEastAsia" w:eastAsiaTheme="minorEastAsia" w:hAnsiTheme="minorEastAsia"/>
          <w:color w:val="1F497D" w:themeColor="text2"/>
        </w:rPr>
        <w:t>.0</w:t>
      </w:r>
      <w:r w:rsidR="007F28E4" w:rsidRPr="004B5D71">
        <w:rPr>
          <w:rFonts w:asciiTheme="minorEastAsia" w:eastAsiaTheme="minorEastAsia" w:hAnsiTheme="minorEastAsia"/>
          <w:color w:val="1F497D" w:themeColor="text2"/>
        </w:rPr>
        <w:br/>
        <w:t>systemctl enable kubelet</w:t>
      </w:r>
    </w:p>
    <w:p w:rsidR="007B53FE" w:rsidRPr="004B5D71" w:rsidRDefault="00E67A70">
      <w:pPr>
        <w:pStyle w:val="2"/>
        <w:rPr>
          <w:rFonts w:asciiTheme="minorEastAsia" w:eastAsiaTheme="minorEastAsia" w:hAnsiTheme="minorEastAsia"/>
          <w:color w:val="000000" w:themeColor="text1"/>
          <w:sz w:val="24"/>
          <w:szCs w:val="24"/>
        </w:rPr>
      </w:pPr>
      <w:bookmarkStart w:id="7" w:name="X7bea2c0fea2cb6fdc4dda5d4f0b538460b93d5c"/>
      <w:bookmarkEnd w:id="3"/>
      <w:bookmarkEnd w:id="6"/>
      <w:r>
        <w:rPr>
          <w:rFonts w:asciiTheme="minorEastAsia" w:eastAsiaTheme="minorEastAsia" w:hAnsiTheme="minorEastAsia"/>
          <w:color w:val="000000" w:themeColor="text1"/>
          <w:sz w:val="24"/>
          <w:szCs w:val="24"/>
        </w:rPr>
        <w:t>3</w:t>
      </w:r>
      <w:r w:rsidR="007F28E4" w:rsidRPr="004B5D71">
        <w:rPr>
          <w:rFonts w:asciiTheme="minorEastAsia" w:eastAsiaTheme="minorEastAsia" w:hAnsiTheme="minorEastAsia"/>
          <w:color w:val="000000" w:themeColor="text1"/>
          <w:sz w:val="24"/>
          <w:szCs w:val="24"/>
        </w:rPr>
        <w:t>. 部署Kubernetes Master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在</w:t>
      </w:r>
      <w:r w:rsidR="002D0F1B">
        <w:rPr>
          <w:rFonts w:asciiTheme="minorEastAsia" w:hAnsiTheme="minorEastAsia"/>
          <w:color w:val="000000" w:themeColor="text1"/>
        </w:rPr>
        <w:t>192.168.31.71</w:t>
      </w:r>
      <w:r w:rsidRPr="004B5D71">
        <w:rPr>
          <w:rFonts w:asciiTheme="minorEastAsia" w:hAnsiTheme="minorEastAsia"/>
          <w:color w:val="000000" w:themeColor="text1"/>
        </w:rPr>
        <w:t>（Master）执行。</w:t>
      </w:r>
    </w:p>
    <w:p w:rsidR="007B53FE" w:rsidRPr="004B5D71" w:rsidRDefault="007F28E4" w:rsidP="00207385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kubeadm init \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--apiserver-advertise-address=</w:t>
      </w:r>
      <w:r w:rsidR="002D0F1B">
        <w:rPr>
          <w:rFonts w:asciiTheme="minorEastAsia" w:eastAsiaTheme="minorEastAsia" w:hAnsiTheme="minorEastAsia"/>
          <w:color w:val="1F497D" w:themeColor="text2"/>
        </w:rPr>
        <w:t>192.168.31.71</w:t>
      </w:r>
      <w:r w:rsidRPr="004B5D71">
        <w:rPr>
          <w:rFonts w:asciiTheme="minorEastAsia" w:eastAsiaTheme="minorEastAsia" w:hAnsiTheme="minorEastAsia"/>
          <w:color w:val="1F497D" w:themeColor="text2"/>
        </w:rPr>
        <w:t xml:space="preserve"> \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--image-repository registry.aliyuncs.com/google_container</w:t>
      </w:r>
      <w:r w:rsidR="00755868">
        <w:rPr>
          <w:rFonts w:asciiTheme="minorEastAsia" w:eastAsiaTheme="minorEastAsia" w:hAnsiTheme="minorEastAsia"/>
          <w:color w:val="1F497D" w:themeColor="text2"/>
        </w:rPr>
        <w:t>s \</w:t>
      </w:r>
      <w:r w:rsidR="00755868">
        <w:rPr>
          <w:rFonts w:asciiTheme="minorEastAsia" w:eastAsiaTheme="minorEastAsia" w:hAnsiTheme="minorEastAsia"/>
          <w:color w:val="1F497D" w:themeColor="text2"/>
        </w:rPr>
        <w:br/>
        <w:t xml:space="preserve">  --kubernetes-version v</w:t>
      </w:r>
      <w:r w:rsidR="000F4DD4">
        <w:rPr>
          <w:rFonts w:asciiTheme="minorEastAsia" w:eastAsiaTheme="minorEastAsia" w:hAnsiTheme="minorEastAsia"/>
          <w:color w:val="1F497D" w:themeColor="text2"/>
        </w:rPr>
        <w:t>1.23</w:t>
      </w:r>
      <w:r w:rsidRPr="004B5D71">
        <w:rPr>
          <w:rFonts w:asciiTheme="minorEastAsia" w:eastAsiaTheme="minorEastAsia" w:hAnsiTheme="minorEastAsia"/>
          <w:color w:val="1F497D" w:themeColor="text2"/>
        </w:rPr>
        <w:t>.0 \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--service-cidr=10.96.0.0/12 \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--pod-network-cidr=10.244.0.0/16 \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--ignore-preflight-errors=all</w:t>
      </w:r>
    </w:p>
    <w:p w:rsidR="007B53FE" w:rsidRPr="004B5D71" w:rsidRDefault="007F28E4">
      <w:pPr>
        <w:numPr>
          <w:ilvl w:val="0"/>
          <w:numId w:val="4"/>
        </w:numPr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--apiserver-advertise-address 集群通告地址</w:t>
      </w:r>
    </w:p>
    <w:p w:rsidR="007B53FE" w:rsidRPr="004B5D71" w:rsidRDefault="007F28E4">
      <w:pPr>
        <w:numPr>
          <w:ilvl w:val="0"/>
          <w:numId w:val="4"/>
        </w:numPr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lastRenderedPageBreak/>
        <w:t>--image-repository 由于默认拉取镜像地址k8s.gcr.io国内无法访问，这里指定阿里云镜像仓库地址</w:t>
      </w:r>
    </w:p>
    <w:p w:rsidR="007B53FE" w:rsidRPr="004B5D71" w:rsidRDefault="007F28E4">
      <w:pPr>
        <w:numPr>
          <w:ilvl w:val="0"/>
          <w:numId w:val="4"/>
        </w:numPr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--kubernetes-version K8s版本，与上面安装的一致</w:t>
      </w:r>
    </w:p>
    <w:p w:rsidR="007B53FE" w:rsidRPr="004B5D71" w:rsidRDefault="007F28E4">
      <w:pPr>
        <w:numPr>
          <w:ilvl w:val="0"/>
          <w:numId w:val="4"/>
        </w:numPr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--service-cidr 集群内部虚拟网络，Pod统一访问入口</w:t>
      </w:r>
    </w:p>
    <w:p w:rsidR="007B53FE" w:rsidRPr="004B5D71" w:rsidRDefault="007F28E4">
      <w:pPr>
        <w:numPr>
          <w:ilvl w:val="0"/>
          <w:numId w:val="4"/>
        </w:numPr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--pod-network-cidr Pod网络，与下面部署的CNI网络组件yaml中保持一致</w:t>
      </w:r>
    </w:p>
    <w:p w:rsidR="003D0953" w:rsidRPr="004B5D71" w:rsidRDefault="003D0953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4B5D71">
        <w:rPr>
          <w:rFonts w:asciiTheme="minorEastAsia" w:hAnsiTheme="minorEastAsia"/>
          <w:lang w:eastAsia="zh-CN"/>
        </w:rPr>
        <w:t>初始化完成后，最后会输出一个join命令</w:t>
      </w:r>
      <w:r w:rsidRPr="004B5D71">
        <w:rPr>
          <w:rFonts w:asciiTheme="minorEastAsia" w:hAnsiTheme="minorEastAsia" w:hint="eastAsia"/>
          <w:lang w:eastAsia="zh-CN"/>
        </w:rPr>
        <w:t>，</w:t>
      </w:r>
      <w:r w:rsidRPr="004B5D71">
        <w:rPr>
          <w:rFonts w:asciiTheme="minorEastAsia" w:hAnsiTheme="minorEastAsia"/>
          <w:lang w:eastAsia="zh-CN"/>
        </w:rPr>
        <w:t>先记住</w:t>
      </w:r>
      <w:r w:rsidR="002F73D5" w:rsidRPr="004B5D71">
        <w:rPr>
          <w:rFonts w:asciiTheme="minorEastAsia" w:hAnsiTheme="minorEastAsia" w:hint="eastAsia"/>
          <w:lang w:eastAsia="zh-CN"/>
        </w:rPr>
        <w:t>，</w:t>
      </w:r>
      <w:r w:rsidR="002F73D5" w:rsidRPr="004B5D71">
        <w:rPr>
          <w:rFonts w:asciiTheme="minorEastAsia" w:hAnsiTheme="minorEastAsia"/>
          <w:lang w:eastAsia="zh-CN"/>
        </w:rPr>
        <w:t>下面用</w:t>
      </w:r>
      <w:r w:rsidRPr="004B5D71">
        <w:rPr>
          <w:rFonts w:asciiTheme="minorEastAsia" w:hAnsiTheme="minorEastAsia" w:hint="eastAsia"/>
          <w:lang w:eastAsia="zh-CN"/>
        </w:rPr>
        <w:t>。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4B5D71">
        <w:rPr>
          <w:rFonts w:asciiTheme="minorEastAsia" w:hAnsiTheme="minorEastAsia"/>
          <w:color w:val="000000" w:themeColor="text1"/>
          <w:lang w:eastAsia="zh-CN"/>
        </w:rPr>
        <w:t>拷贝kubectl使用的连接k8s认证文件到默认路径：</w:t>
      </w:r>
    </w:p>
    <w:p w:rsidR="007B53FE" w:rsidRPr="004B5D71" w:rsidRDefault="007F28E4" w:rsidP="003D0953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mkdir -p $HOME/.kube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udo cp -i /etc/kubernetes/admin.conf $HOME/.kube/config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udo chown $(id -u):$(id -g) $HOME/.kube/config</w:t>
      </w:r>
    </w:p>
    <w:p w:rsidR="003D0953" w:rsidRPr="004B5D71" w:rsidRDefault="005D5DA2">
      <w:pPr>
        <w:pStyle w:val="SourceCode"/>
        <w:rPr>
          <w:rStyle w:val="VerbatimChar"/>
          <w:rFonts w:asciiTheme="minorEastAsia" w:hAnsiTheme="minorEastAsia"/>
          <w:color w:val="000000" w:themeColor="text1"/>
          <w:sz w:val="24"/>
        </w:rPr>
      </w:pPr>
      <w:r>
        <w:rPr>
          <w:rStyle w:val="VerbatimChar"/>
          <w:rFonts w:asciiTheme="minorEastAsia" w:hAnsiTheme="minorEastAsia"/>
          <w:color w:val="000000" w:themeColor="text1"/>
          <w:sz w:val="24"/>
        </w:rPr>
        <w:t>查看工作节点</w:t>
      </w:r>
      <w:r>
        <w:rPr>
          <w:rStyle w:val="VerbatimChar"/>
          <w:rFonts w:asciiTheme="minorEastAsia" w:hAnsiTheme="minorEastAsia" w:hint="eastAsia"/>
          <w:color w:val="000000" w:themeColor="text1"/>
          <w:sz w:val="24"/>
          <w:lang w:eastAsia="zh-CN"/>
        </w:rPr>
        <w:t>：</w:t>
      </w:r>
    </w:p>
    <w:p w:rsidR="007B53FE" w:rsidRPr="004B5D71" w:rsidRDefault="007F28E4" w:rsidP="003D0953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kubectl get nodes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NAME               STATUS     ROLES            AGE   VERSION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localhost.localdomain   NotReady   co</w:t>
      </w:r>
      <w:r w:rsidR="00E36469">
        <w:rPr>
          <w:rFonts w:asciiTheme="minorEastAsia" w:eastAsiaTheme="minorEastAsia" w:hAnsiTheme="minorEastAsia"/>
          <w:color w:val="1F497D" w:themeColor="text2"/>
        </w:rPr>
        <w:t>ntrol-plane,master   20s   v</w:t>
      </w:r>
      <w:r w:rsidR="000F4DD4">
        <w:rPr>
          <w:rFonts w:asciiTheme="minorEastAsia" w:eastAsiaTheme="minorEastAsia" w:hAnsiTheme="minorEastAsia"/>
          <w:color w:val="1F497D" w:themeColor="text2"/>
        </w:rPr>
        <w:t>1.23</w:t>
      </w:r>
      <w:r w:rsidRPr="004B5D71">
        <w:rPr>
          <w:rFonts w:asciiTheme="minorEastAsia" w:eastAsiaTheme="minorEastAsia" w:hAnsiTheme="minorEastAsia"/>
          <w:color w:val="1F497D" w:themeColor="text2"/>
        </w:rPr>
        <w:t>.0</w:t>
      </w:r>
    </w:p>
    <w:p w:rsidR="00526580" w:rsidRPr="003A3465" w:rsidRDefault="00526580" w:rsidP="00526580">
      <w:pPr>
        <w:pStyle w:val="a8"/>
        <w:ind w:left="0"/>
        <w:rPr>
          <w:rFonts w:asciiTheme="minorEastAsia" w:hAnsiTheme="minorEastAsia"/>
          <w:lang w:eastAsia="zh-CN"/>
        </w:rPr>
      </w:pPr>
      <w:r w:rsidRPr="003A3465">
        <w:rPr>
          <w:rFonts w:asciiTheme="minorEastAsia" w:hAnsiTheme="minorEastAsia"/>
          <w:lang w:eastAsia="zh-CN"/>
        </w:rPr>
        <w:t>注：由于网络插件还没有部署，还没有准备就绪 NotReady</w:t>
      </w:r>
      <w:r w:rsidR="00FA0EA4">
        <w:rPr>
          <w:rFonts w:asciiTheme="minorEastAsia" w:hAnsiTheme="minorEastAsia" w:hint="eastAsia"/>
          <w:lang w:eastAsia="zh-CN"/>
        </w:rPr>
        <w:t>，</w:t>
      </w:r>
      <w:r w:rsidR="00FA0EA4">
        <w:rPr>
          <w:rFonts w:asciiTheme="minorEastAsia" w:hAnsiTheme="minorEastAsia"/>
          <w:lang w:eastAsia="zh-CN"/>
        </w:rPr>
        <w:t>先继续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参考资料：</w:t>
      </w:r>
    </w:p>
    <w:p w:rsidR="007B53FE" w:rsidRPr="004B5D71" w:rsidRDefault="007E6E35">
      <w:pPr>
        <w:pStyle w:val="a0"/>
        <w:rPr>
          <w:rFonts w:asciiTheme="minorEastAsia" w:hAnsiTheme="minorEastAsia"/>
          <w:color w:val="000000" w:themeColor="text1"/>
        </w:rPr>
      </w:pPr>
      <w:hyperlink r:id="rId11" w:anchor="config-file">
        <w:r w:rsidR="007F28E4" w:rsidRPr="004B5D71">
          <w:rPr>
            <w:rStyle w:val="ac"/>
            <w:rFonts w:asciiTheme="minorEastAsia" w:hAnsiTheme="minorEastAsia"/>
            <w:color w:val="000000" w:themeColor="text1"/>
          </w:rPr>
          <w:t>https://kubernetes.io/zh/docs/reference/setup-tools/kubeadm/kubeadm-init/#config-file</w:t>
        </w:r>
      </w:hyperlink>
      <w:r w:rsidR="007F28E4" w:rsidRPr="004B5D71">
        <w:rPr>
          <w:rFonts w:asciiTheme="minorEastAsia" w:hAnsiTheme="minorEastAsia"/>
          <w:color w:val="000000" w:themeColor="text1"/>
        </w:rPr>
        <w:t xml:space="preserve"> </w:t>
      </w:r>
    </w:p>
    <w:p w:rsidR="007B53FE" w:rsidRPr="004B5D71" w:rsidRDefault="007E6E35">
      <w:pPr>
        <w:pStyle w:val="a0"/>
        <w:rPr>
          <w:rFonts w:asciiTheme="minorEastAsia" w:hAnsiTheme="minorEastAsia"/>
          <w:color w:val="000000" w:themeColor="text1"/>
        </w:rPr>
      </w:pPr>
      <w:hyperlink r:id="rId12" w:anchor="initializing-your-control-plane-node">
        <w:r w:rsidR="007F28E4" w:rsidRPr="004B5D71">
          <w:rPr>
            <w:rStyle w:val="ac"/>
            <w:rFonts w:asciiTheme="minorEastAsia" w:hAnsiTheme="minorEastAsia"/>
            <w:color w:val="000000" w:themeColor="text1"/>
          </w:rPr>
          <w:t>https://kubernetes.io/docs/setup/production-environment/tools/kubeadm/create-cluster-kubeadm/#initializing-your-control-plane-node</w:t>
        </w:r>
      </w:hyperlink>
      <w:r w:rsidR="007F28E4" w:rsidRPr="004B5D71">
        <w:rPr>
          <w:rFonts w:asciiTheme="minorEastAsia" w:hAnsiTheme="minorEastAsia"/>
          <w:color w:val="000000" w:themeColor="text1"/>
        </w:rPr>
        <w:t xml:space="preserve"> </w:t>
      </w:r>
    </w:p>
    <w:p w:rsidR="007B53FE" w:rsidRPr="004B5D71" w:rsidRDefault="00E67A70">
      <w:pPr>
        <w:pStyle w:val="2"/>
        <w:rPr>
          <w:rFonts w:asciiTheme="minorEastAsia" w:eastAsiaTheme="minorEastAsia" w:hAnsiTheme="minorEastAsia"/>
          <w:color w:val="000000" w:themeColor="text1"/>
          <w:sz w:val="24"/>
          <w:szCs w:val="24"/>
        </w:rPr>
      </w:pPr>
      <w:bookmarkStart w:id="8" w:name="X7e77bca0fcda63598243e13fa3e8fcbdc1342c2"/>
      <w:bookmarkEnd w:id="7"/>
      <w:r>
        <w:rPr>
          <w:rFonts w:asciiTheme="minorEastAsia" w:eastAsiaTheme="minorEastAsia" w:hAnsiTheme="minorEastAsia"/>
          <w:color w:val="000000" w:themeColor="text1"/>
          <w:sz w:val="24"/>
          <w:szCs w:val="24"/>
        </w:rPr>
        <w:t>4</w:t>
      </w:r>
      <w:r w:rsidR="007F28E4" w:rsidRPr="004B5D71">
        <w:rPr>
          <w:rFonts w:asciiTheme="minorEastAsia" w:eastAsiaTheme="minorEastAsia" w:hAnsiTheme="minorEastAsia"/>
          <w:color w:val="000000" w:themeColor="text1"/>
          <w:sz w:val="24"/>
          <w:szCs w:val="24"/>
        </w:rPr>
        <w:t>. 加入Kubernetes Node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在</w:t>
      </w:r>
      <w:r w:rsidR="002D0F1B">
        <w:rPr>
          <w:rFonts w:asciiTheme="minorEastAsia" w:hAnsiTheme="minorEastAsia"/>
          <w:color w:val="000000" w:themeColor="text1"/>
        </w:rPr>
        <w:t>192.168.31.72</w:t>
      </w:r>
      <w:r w:rsidR="00310EC2">
        <w:rPr>
          <w:rFonts w:asciiTheme="minorEastAsia" w:hAnsiTheme="minorEastAsia"/>
          <w:color w:val="000000" w:themeColor="text1"/>
        </w:rPr>
        <w:t>/7</w:t>
      </w:r>
      <w:r w:rsidRPr="004B5D71">
        <w:rPr>
          <w:rFonts w:asciiTheme="minorEastAsia" w:hAnsiTheme="minorEastAsia"/>
          <w:color w:val="000000" w:themeColor="text1"/>
        </w:rPr>
        <w:t>3（Node）执行。</w:t>
      </w:r>
    </w:p>
    <w:p w:rsidR="007B53FE" w:rsidRPr="004B5D71" w:rsidRDefault="007F28E4">
      <w:pPr>
        <w:pStyle w:val="a0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向集群添加新节点，执行在kubeadm init输出的kubeadm join命令：</w:t>
      </w:r>
    </w:p>
    <w:p w:rsidR="007B53FE" w:rsidRPr="004B5D71" w:rsidRDefault="007F28E4" w:rsidP="00D15568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 xml:space="preserve">kubeadm join </w:t>
      </w:r>
      <w:r w:rsidR="002D0F1B">
        <w:rPr>
          <w:rFonts w:asciiTheme="minorEastAsia" w:eastAsiaTheme="minorEastAsia" w:hAnsiTheme="minorEastAsia"/>
          <w:color w:val="1F497D" w:themeColor="text2"/>
        </w:rPr>
        <w:t>192.168.31.71</w:t>
      </w:r>
      <w:r w:rsidRPr="004B5D71">
        <w:rPr>
          <w:rFonts w:asciiTheme="minorEastAsia" w:eastAsiaTheme="minorEastAsia" w:hAnsiTheme="minorEastAsia"/>
          <w:color w:val="1F497D" w:themeColor="text2"/>
        </w:rPr>
        <w:t>:6443 --token 7gqt13.kncw9hg5085iwclx \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--discovery-token-ca-cert-hash sha256:66fbfcf18649a5841474c2dc4b9ff90c02fc05de0798ed690e1754437be35a01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  <w:lang w:eastAsia="zh-CN"/>
        </w:rPr>
      </w:pPr>
      <w:r w:rsidRPr="004B5D71">
        <w:rPr>
          <w:rFonts w:asciiTheme="minorEastAsia" w:hAnsiTheme="minorEastAsia"/>
          <w:color w:val="000000" w:themeColor="text1"/>
          <w:lang w:eastAsia="zh-CN"/>
        </w:rPr>
        <w:t>默认token有效期为24小时，当过期之后，该token就不可用了。这时就需要重新创建token，可以直接使用命令快捷生成：</w:t>
      </w:r>
    </w:p>
    <w:p w:rsidR="007B53FE" w:rsidRPr="004B5D71" w:rsidRDefault="007F28E4" w:rsidP="00886967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lastRenderedPageBreak/>
        <w:t>kubeadm token create --print-join-command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参考资料：</w:t>
      </w:r>
      <w:hyperlink r:id="rId13">
        <w:r w:rsidRPr="004B5D71">
          <w:rPr>
            <w:rStyle w:val="ac"/>
            <w:rFonts w:asciiTheme="minorEastAsia" w:hAnsiTheme="minorEastAsia"/>
            <w:color w:val="000000" w:themeColor="text1"/>
          </w:rPr>
          <w:t>https://kubernetes.io/docs/reference/setup-tools/kubeadm/kubeadm-join/</w:t>
        </w:r>
      </w:hyperlink>
    </w:p>
    <w:p w:rsidR="007B53FE" w:rsidRPr="004B5D71" w:rsidRDefault="00E67A70">
      <w:pPr>
        <w:pStyle w:val="2"/>
        <w:rPr>
          <w:rFonts w:asciiTheme="minorEastAsia" w:eastAsiaTheme="minorEastAsia" w:hAnsiTheme="minorEastAsia"/>
          <w:color w:val="000000" w:themeColor="text1"/>
          <w:sz w:val="24"/>
          <w:szCs w:val="24"/>
          <w:lang w:eastAsia="zh-CN"/>
        </w:rPr>
      </w:pPr>
      <w:bookmarkStart w:id="9" w:name="X2c3108358eae5aa935b51b409217c29aedbe233"/>
      <w:bookmarkEnd w:id="8"/>
      <w:r>
        <w:rPr>
          <w:rFonts w:asciiTheme="minorEastAsia" w:eastAsiaTheme="minorEastAsia" w:hAnsiTheme="minorEastAsia"/>
          <w:color w:val="000000" w:themeColor="text1"/>
          <w:sz w:val="24"/>
          <w:szCs w:val="24"/>
          <w:lang w:eastAsia="zh-CN"/>
        </w:rPr>
        <w:t>5</w:t>
      </w:r>
      <w:r w:rsidR="007F28E4" w:rsidRPr="004B5D71">
        <w:rPr>
          <w:rFonts w:asciiTheme="minorEastAsia" w:eastAsiaTheme="minorEastAsia" w:hAnsiTheme="minorEastAsia"/>
          <w:color w:val="000000" w:themeColor="text1"/>
          <w:sz w:val="24"/>
          <w:szCs w:val="24"/>
          <w:lang w:eastAsia="zh-CN"/>
        </w:rPr>
        <w:t xml:space="preserve">. 部署容器网络（CNI） </w:t>
      </w:r>
    </w:p>
    <w:p w:rsidR="00886967" w:rsidRPr="004B5D71" w:rsidRDefault="00886967" w:rsidP="00886967">
      <w:pPr>
        <w:pStyle w:val="FirstParagraph"/>
        <w:rPr>
          <w:rFonts w:asciiTheme="minorEastAsia" w:hAnsiTheme="minorEastAsia"/>
          <w:lang w:eastAsia="zh-CN"/>
        </w:rPr>
      </w:pPr>
      <w:r w:rsidRPr="004B5D71">
        <w:rPr>
          <w:rFonts w:asciiTheme="minorEastAsia" w:hAnsiTheme="minorEastAsia"/>
          <w:lang w:eastAsia="zh-CN"/>
        </w:rPr>
        <w:t>Calico是一个纯三层的数据中心网络方案，是目前Kubernetes主流的网络方案。</w:t>
      </w:r>
    </w:p>
    <w:p w:rsidR="007B53FE" w:rsidRPr="004B5D71" w:rsidRDefault="007F28E4">
      <w:pPr>
        <w:pStyle w:val="a0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下载YAML：</w:t>
      </w:r>
    </w:p>
    <w:p w:rsidR="007B53FE" w:rsidRPr="004B5D71" w:rsidRDefault="007F28E4" w:rsidP="00886967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wget https://docs.projectcalico.org/manifests/calico.yaml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下载完后还需要修改里面定义Pod网络（CALICO_IPV4POOL_CIDR），与前面kubeadm init的 --pod-network-cidr指定的一样。</w:t>
      </w:r>
    </w:p>
    <w:p w:rsidR="007B53FE" w:rsidRPr="004B5D71" w:rsidRDefault="007F28E4">
      <w:pPr>
        <w:pStyle w:val="a0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修改完后文件后，部署：</w:t>
      </w:r>
    </w:p>
    <w:p w:rsidR="007B53FE" w:rsidRPr="004B5D71" w:rsidRDefault="007F28E4" w:rsidP="00886967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kubectl apply -f calico.yaml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kubectl get pods -n kube-system</w:t>
      </w:r>
    </w:p>
    <w:p w:rsidR="00CC0B29" w:rsidRDefault="00CC0B29">
      <w:pPr>
        <w:pStyle w:val="FirstParagraph"/>
        <w:rPr>
          <w:rFonts w:asciiTheme="minorEastAsia" w:hAnsiTheme="minorEastAsia"/>
          <w:lang w:eastAsia="zh-CN"/>
        </w:rPr>
      </w:pPr>
      <w:r w:rsidRPr="004B5D71">
        <w:rPr>
          <w:rFonts w:asciiTheme="minorEastAsia" w:hAnsiTheme="minorEastAsia"/>
        </w:rPr>
        <w:t>等Calico Pod都Running</w:t>
      </w:r>
      <w:r w:rsidR="00E36A8F">
        <w:rPr>
          <w:rFonts w:asciiTheme="minorEastAsia" w:hAnsiTheme="minorEastAsia"/>
        </w:rPr>
        <w:t>，节点也会准备就绪</w:t>
      </w:r>
      <w:r w:rsidR="00E36A8F">
        <w:rPr>
          <w:rFonts w:asciiTheme="minorEastAsia" w:hAnsiTheme="minorEastAsia" w:hint="eastAsia"/>
          <w:lang w:eastAsia="zh-CN"/>
        </w:rPr>
        <w:t>。</w:t>
      </w:r>
    </w:p>
    <w:p w:rsidR="00E36A8F" w:rsidRDefault="00E36A8F" w:rsidP="00E36A8F">
      <w:pPr>
        <w:pStyle w:val="a0"/>
        <w:rPr>
          <w:color w:val="FF0000"/>
          <w:lang w:eastAsia="zh-CN"/>
        </w:rPr>
      </w:pPr>
      <w:r w:rsidRPr="00C77556">
        <w:rPr>
          <w:color w:val="FF0000"/>
          <w:lang w:eastAsia="zh-CN"/>
        </w:rPr>
        <w:t>注</w:t>
      </w:r>
      <w:r w:rsidRPr="00C77556">
        <w:rPr>
          <w:rFonts w:hint="eastAsia"/>
          <w:color w:val="FF0000"/>
          <w:lang w:eastAsia="zh-CN"/>
        </w:rPr>
        <w:t>：</w:t>
      </w:r>
      <w:r w:rsidRPr="00C77556">
        <w:rPr>
          <w:color w:val="FF0000"/>
          <w:lang w:eastAsia="zh-CN"/>
        </w:rPr>
        <w:t>以后所有</w:t>
      </w:r>
      <w:r w:rsidRPr="00C77556">
        <w:rPr>
          <w:color w:val="FF0000"/>
          <w:lang w:eastAsia="zh-CN"/>
        </w:rPr>
        <w:t>yaml</w:t>
      </w:r>
      <w:r w:rsidRPr="00C77556">
        <w:rPr>
          <w:color w:val="FF0000"/>
          <w:lang w:eastAsia="zh-CN"/>
        </w:rPr>
        <w:t>文件都只在</w:t>
      </w:r>
      <w:r w:rsidRPr="00C77556">
        <w:rPr>
          <w:rFonts w:hint="eastAsia"/>
          <w:color w:val="FF0000"/>
          <w:lang w:eastAsia="zh-CN"/>
        </w:rPr>
        <w:t>Master</w:t>
      </w:r>
      <w:r w:rsidRPr="00C77556">
        <w:rPr>
          <w:rFonts w:hint="eastAsia"/>
          <w:color w:val="FF0000"/>
          <w:lang w:eastAsia="zh-CN"/>
        </w:rPr>
        <w:t>节点执行。</w:t>
      </w:r>
    </w:p>
    <w:p w:rsidR="00234570" w:rsidRPr="0006323A" w:rsidRDefault="00234570" w:rsidP="0006323A">
      <w:pPr>
        <w:pStyle w:val="FirstParagraph"/>
        <w:rPr>
          <w:rFonts w:asciiTheme="minorEastAsia" w:hAnsiTheme="minorEastAsia"/>
          <w:color w:val="000000" w:themeColor="text1"/>
        </w:rPr>
      </w:pPr>
      <w:r w:rsidRPr="0006323A">
        <w:rPr>
          <w:rFonts w:asciiTheme="minorEastAsia" w:hAnsiTheme="minorEastAsia" w:hint="eastAsia"/>
          <w:color w:val="000000" w:themeColor="text1"/>
        </w:rPr>
        <w:t>安装</w:t>
      </w:r>
      <w:r w:rsidRPr="0006323A">
        <w:rPr>
          <w:rFonts w:asciiTheme="minorEastAsia" w:hAnsiTheme="minorEastAsia"/>
          <w:color w:val="000000" w:themeColor="text1"/>
        </w:rPr>
        <w:t>目录</w:t>
      </w:r>
      <w:r w:rsidRPr="0006323A">
        <w:rPr>
          <w:rFonts w:asciiTheme="minorEastAsia" w:hAnsiTheme="minorEastAsia" w:hint="eastAsia"/>
          <w:color w:val="000000" w:themeColor="text1"/>
        </w:rPr>
        <w:t>：</w:t>
      </w:r>
      <w:r w:rsidRPr="0006323A">
        <w:rPr>
          <w:rFonts w:asciiTheme="minorEastAsia" w:hAnsiTheme="minorEastAsia"/>
          <w:color w:val="000000" w:themeColor="text1"/>
        </w:rPr>
        <w:t>/etc/kubernetes/</w:t>
      </w:r>
    </w:p>
    <w:p w:rsidR="00033D4F" w:rsidRPr="0006323A" w:rsidRDefault="00234570" w:rsidP="0006323A">
      <w:pPr>
        <w:pStyle w:val="FirstParagraph"/>
        <w:rPr>
          <w:rFonts w:asciiTheme="minorEastAsia" w:hAnsiTheme="minorEastAsia"/>
          <w:color w:val="000000" w:themeColor="text1"/>
        </w:rPr>
      </w:pPr>
      <w:r w:rsidRPr="0006323A">
        <w:rPr>
          <w:rFonts w:asciiTheme="minorEastAsia" w:hAnsiTheme="minorEastAsia"/>
          <w:color w:val="000000" w:themeColor="text1"/>
        </w:rPr>
        <w:t>组件配置文件目录</w:t>
      </w:r>
      <w:r w:rsidRPr="0006323A">
        <w:rPr>
          <w:rFonts w:asciiTheme="minorEastAsia" w:hAnsiTheme="minorEastAsia" w:hint="eastAsia"/>
          <w:color w:val="000000" w:themeColor="text1"/>
        </w:rPr>
        <w:t>：</w:t>
      </w:r>
      <w:r w:rsidRPr="0006323A">
        <w:rPr>
          <w:rFonts w:asciiTheme="minorEastAsia" w:hAnsiTheme="minorEastAsia"/>
          <w:color w:val="000000" w:themeColor="text1"/>
        </w:rPr>
        <w:t>/etc/kubernetes/manifests/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参考资料：</w:t>
      </w:r>
      <w:hyperlink r:id="rId14" w:anchor="pod-network">
        <w:r w:rsidRPr="0006323A">
          <w:t>https://kubernetes.io/docs/setup/production-environment/tools/kubeadm/create-cluster-kubeadm/#pod-network</w:t>
        </w:r>
      </w:hyperlink>
    </w:p>
    <w:p w:rsidR="007B53FE" w:rsidRPr="004B5D71" w:rsidRDefault="005E4C50">
      <w:pPr>
        <w:pStyle w:val="2"/>
        <w:rPr>
          <w:rFonts w:asciiTheme="minorEastAsia" w:eastAsiaTheme="minorEastAsia" w:hAnsiTheme="minorEastAsia"/>
          <w:color w:val="000000" w:themeColor="text1"/>
          <w:sz w:val="24"/>
          <w:szCs w:val="24"/>
        </w:rPr>
      </w:pPr>
      <w:bookmarkStart w:id="10" w:name="X7bbf44bd28fd5806f339e331463f49e4d789ac5"/>
      <w:bookmarkEnd w:id="9"/>
      <w:r>
        <w:rPr>
          <w:rFonts w:asciiTheme="minorEastAsia" w:eastAsiaTheme="minorEastAsia" w:hAnsiTheme="minorEastAsia"/>
          <w:color w:val="000000" w:themeColor="text1"/>
          <w:sz w:val="24"/>
          <w:szCs w:val="24"/>
        </w:rPr>
        <w:t>6</w:t>
      </w:r>
      <w:r w:rsidR="007F28E4" w:rsidRPr="004B5D71">
        <w:rPr>
          <w:rFonts w:asciiTheme="minorEastAsia" w:eastAsiaTheme="minorEastAsia" w:hAnsiTheme="minorEastAsia"/>
          <w:color w:val="000000" w:themeColor="text1"/>
          <w:sz w:val="24"/>
          <w:szCs w:val="24"/>
        </w:rPr>
        <w:t>. 部署 Dashboard</w:t>
      </w:r>
    </w:p>
    <w:p w:rsidR="007B53FE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Dashboard是官方提供的一个UI，可用于基本管理K8s资源。</w:t>
      </w:r>
    </w:p>
    <w:p w:rsidR="00767B93" w:rsidRPr="00E76187" w:rsidRDefault="00767B93" w:rsidP="00E76187">
      <w:pPr>
        <w:pStyle w:val="FirstParagraph"/>
        <w:rPr>
          <w:rFonts w:asciiTheme="minorEastAsia" w:hAnsiTheme="minorEastAsia"/>
          <w:color w:val="000000" w:themeColor="text1"/>
        </w:rPr>
      </w:pPr>
      <w:r w:rsidRPr="00E76187">
        <w:rPr>
          <w:rFonts w:asciiTheme="minorEastAsia" w:hAnsiTheme="minorEastAsia" w:hint="eastAsia"/>
          <w:color w:val="000000" w:themeColor="text1"/>
        </w:rPr>
        <w:t>Y</w:t>
      </w:r>
      <w:r w:rsidRPr="00E76187">
        <w:rPr>
          <w:rFonts w:asciiTheme="minorEastAsia" w:hAnsiTheme="minorEastAsia"/>
          <w:color w:val="000000" w:themeColor="text1"/>
        </w:rPr>
        <w:t>AML下载地址</w:t>
      </w:r>
      <w:r w:rsidRPr="00E76187">
        <w:rPr>
          <w:rFonts w:asciiTheme="minorEastAsia" w:hAnsiTheme="minorEastAsia" w:hint="eastAsia"/>
          <w:color w:val="000000" w:themeColor="text1"/>
        </w:rPr>
        <w:t>：</w:t>
      </w:r>
    </w:p>
    <w:p w:rsidR="00082372" w:rsidRPr="00153100" w:rsidRDefault="00082372" w:rsidP="00841BB0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153100">
        <w:rPr>
          <w:color w:val="1F497D" w:themeColor="text2"/>
        </w:rPr>
        <w:t>https://raw.githubusercontent.com/kubernetes/dashboard/v2.4.0/aio/deploy/recommended.yaml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课件中文件名是：kubernetes-dashboard.yaml</w:t>
      </w:r>
    </w:p>
    <w:p w:rsidR="007B53FE" w:rsidRPr="004B5D71" w:rsidRDefault="007F28E4">
      <w:pPr>
        <w:pStyle w:val="a0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默认Dashboard只能集群内部访问，修改Service为NodePort类型，暴露到外部：</w:t>
      </w:r>
    </w:p>
    <w:p w:rsidR="007B53FE" w:rsidRPr="004B5D71" w:rsidRDefault="007F28E4" w:rsidP="005973D2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lastRenderedPageBreak/>
        <w:t>vi recommended.yaml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...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kind: Service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apiVersion: v1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metadata: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labels: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k8s-app: kubernetes-dashboard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name: kubernetes-dashboard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namespace: kubernetes-dashboard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pec: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ports: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- port: 443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  targetPort: 8443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666FB9">
        <w:rPr>
          <w:rFonts w:asciiTheme="minorEastAsia" w:eastAsiaTheme="minorEastAsia" w:hAnsiTheme="minorEastAsia"/>
          <w:color w:val="FF0000"/>
        </w:rPr>
        <w:t xml:space="preserve">      nodePort: 30001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selector: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k8s-app: kubernetes-dashboard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666FB9">
        <w:rPr>
          <w:rFonts w:asciiTheme="minorEastAsia" w:eastAsiaTheme="minorEastAsia" w:hAnsiTheme="minorEastAsia"/>
          <w:color w:val="FF0000"/>
        </w:rPr>
        <w:t xml:space="preserve">  type: NodePort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...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br/>
        <w:t>kubectl apply -f recommended.yaml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kubectl get pods -n kubernetes-dashboard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访问地址：</w:t>
      </w:r>
      <w:hyperlink r:id="rId15">
        <w:r w:rsidRPr="004B5D71">
          <w:rPr>
            <w:rStyle w:val="ac"/>
            <w:rFonts w:asciiTheme="minorEastAsia" w:hAnsiTheme="minorEastAsia"/>
            <w:color w:val="000000" w:themeColor="text1"/>
          </w:rPr>
          <w:t>https://NodeIP:30001</w:t>
        </w:r>
      </w:hyperlink>
    </w:p>
    <w:p w:rsidR="007B53FE" w:rsidRPr="004B5D71" w:rsidRDefault="007F28E4">
      <w:pPr>
        <w:pStyle w:val="a0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创建service account并绑定默认cluster-admin管理员集群角色：</w:t>
      </w:r>
    </w:p>
    <w:p w:rsidR="007B53FE" w:rsidRPr="004B5D71" w:rsidRDefault="007F28E4" w:rsidP="00E22554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# 创建用户</w:t>
      </w:r>
      <w:r w:rsidR="008B1800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t>kubectl create serviceaccount dashboard-admin -n kube-system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# 用户授权</w:t>
      </w:r>
      <w:r w:rsidR="008B1800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t>kubectl create clusterrolebinding dashboard-admin --clusterrole=cluster-admin --serviceaccount=kube-system:dashboard-admin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# 获取用户</w:t>
      </w:r>
      <w:r w:rsidR="008B1800">
        <w:rPr>
          <w:rFonts w:asciiTheme="minorEastAsia" w:eastAsiaTheme="minorEastAsia" w:hAnsiTheme="minorEastAsia"/>
          <w:color w:val="1F497D" w:themeColor="text2"/>
        </w:rPr>
        <w:t>Token</w:t>
      </w:r>
      <w:r w:rsidR="008B1800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t>kubectl describe secrets -n kube-system $(kubectl -n kube-system get secret | awk '/dashboard-admin/{print $1}')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使用输出的token登录Dashboard。</w:t>
      </w:r>
    </w:p>
    <w:p w:rsidR="007B53FE" w:rsidRPr="004B5D71" w:rsidRDefault="005E4C50">
      <w:pPr>
        <w:pStyle w:val="2"/>
        <w:rPr>
          <w:rFonts w:asciiTheme="minorEastAsia" w:eastAsiaTheme="minorEastAsia" w:hAnsiTheme="minorEastAsia"/>
          <w:color w:val="000000" w:themeColor="text1"/>
          <w:sz w:val="24"/>
          <w:szCs w:val="24"/>
        </w:rPr>
      </w:pPr>
      <w:bookmarkStart w:id="11" w:name="Xc0cbb840fbd2d013277d0ad797def63c0041f8c"/>
      <w:bookmarkEnd w:id="10"/>
      <w:r>
        <w:rPr>
          <w:rFonts w:asciiTheme="minorEastAsia" w:eastAsiaTheme="minorEastAsia" w:hAnsiTheme="minorEastAsia"/>
          <w:color w:val="000000" w:themeColor="text1"/>
          <w:sz w:val="24"/>
          <w:szCs w:val="24"/>
        </w:rPr>
        <w:t>7</w:t>
      </w:r>
      <w:r w:rsidR="007F28E4" w:rsidRPr="004B5D71">
        <w:rPr>
          <w:rFonts w:asciiTheme="minorEastAsia" w:eastAsiaTheme="minorEastAsia" w:hAnsiTheme="minorEastAsia"/>
          <w:color w:val="000000" w:themeColor="text1"/>
          <w:sz w:val="24"/>
          <w:szCs w:val="24"/>
        </w:rPr>
        <w:t>. 切换容器引擎为Containerd</w:t>
      </w:r>
    </w:p>
    <w:p w:rsidR="007B53FE" w:rsidRPr="004B5D71" w:rsidRDefault="007F28E4">
      <w:pPr>
        <w:pStyle w:val="FirstParagraph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参考资料：</w:t>
      </w:r>
      <w:hyperlink r:id="rId16" w:anchor="containerd">
        <w:r w:rsidRPr="004B5D71">
          <w:rPr>
            <w:rStyle w:val="ac"/>
            <w:rFonts w:asciiTheme="minorEastAsia" w:hAnsiTheme="minorEastAsia"/>
            <w:color w:val="000000" w:themeColor="text1"/>
          </w:rPr>
          <w:t>https://kubernetes.io/zh/docs/setup/production-environment/container-runtimes/#containerd</w:t>
        </w:r>
      </w:hyperlink>
    </w:p>
    <w:p w:rsidR="007B53FE" w:rsidRPr="004B5D71" w:rsidRDefault="007F28E4">
      <w:pPr>
        <w:pStyle w:val="a0"/>
        <w:rPr>
          <w:rFonts w:asciiTheme="minorEastAsia" w:hAnsiTheme="minorEastAsia"/>
          <w:b/>
          <w:color w:val="000000" w:themeColor="text1"/>
        </w:rPr>
      </w:pPr>
      <w:r w:rsidRPr="004B5D71">
        <w:rPr>
          <w:rFonts w:asciiTheme="minorEastAsia" w:hAnsiTheme="minorEastAsia"/>
          <w:b/>
          <w:color w:val="000000" w:themeColor="text1"/>
        </w:rPr>
        <w:lastRenderedPageBreak/>
        <w:t>1、配置先决条件</w:t>
      </w:r>
    </w:p>
    <w:p w:rsidR="00BB00E1" w:rsidRDefault="007F28E4" w:rsidP="00E22554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cat &lt;&lt;EOF | sudo tee /etc/modules-load.d/containerd.conf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overlay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br_netfilter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EOF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udo modprobe overlay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udo modprobe br_netfilter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br/>
        <w:t># 设置必需的 sysctl 参数，这些参数在重新启动后仍然存在。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cat &lt;&lt;EOF | sudo tee /etc/sysctl.d/99-kubernetes-cri.conf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net.brid</w:t>
      </w:r>
      <w:r w:rsidR="00BB00E1">
        <w:rPr>
          <w:rFonts w:asciiTheme="minorEastAsia" w:eastAsiaTheme="minorEastAsia" w:hAnsiTheme="minorEastAsia"/>
          <w:color w:val="1F497D" w:themeColor="text2"/>
        </w:rPr>
        <w:t>ge.bridge-nf-call-iptables  = 1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net.bridge.bridge-nf-call-ip6tables = 1</w:t>
      </w:r>
    </w:p>
    <w:p w:rsidR="007B53FE" w:rsidRPr="004B5D71" w:rsidRDefault="00BB00E1" w:rsidP="00E22554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net.ipv4.ip_forward                 = 1</w:t>
      </w:r>
      <w:r w:rsidR="00F2641D">
        <w:rPr>
          <w:rFonts w:asciiTheme="minorEastAsia" w:eastAsiaTheme="minorEastAsia" w:hAnsiTheme="minorEastAsia"/>
          <w:color w:val="1F497D" w:themeColor="text2"/>
        </w:rPr>
        <w:br/>
        <w:t>EOF</w:t>
      </w:r>
      <w:r w:rsidR="00F2641D">
        <w:rPr>
          <w:rFonts w:asciiTheme="minorEastAsia" w:eastAsiaTheme="minorEastAsia" w:hAnsiTheme="minorEastAsia"/>
          <w:color w:val="1F497D" w:themeColor="text2"/>
        </w:rPr>
        <w:br/>
      </w:r>
      <w:r w:rsidR="007F28E4" w:rsidRPr="004B5D71">
        <w:rPr>
          <w:rFonts w:asciiTheme="minorEastAsia" w:eastAsiaTheme="minorEastAsia" w:hAnsiTheme="minorEastAsia"/>
          <w:color w:val="1F497D" w:themeColor="text2"/>
        </w:rPr>
        <w:br/>
        <w:t>sudo sysctl --system</w:t>
      </w:r>
    </w:p>
    <w:p w:rsidR="007B53FE" w:rsidRPr="004B5D71" w:rsidRDefault="007F28E4">
      <w:pPr>
        <w:pStyle w:val="FirstParagraph"/>
        <w:rPr>
          <w:rFonts w:asciiTheme="minorEastAsia" w:hAnsiTheme="minorEastAsia"/>
          <w:b/>
          <w:color w:val="000000" w:themeColor="text1"/>
        </w:rPr>
      </w:pPr>
      <w:r w:rsidRPr="004B5D71">
        <w:rPr>
          <w:rFonts w:asciiTheme="minorEastAsia" w:hAnsiTheme="minorEastAsia"/>
          <w:b/>
          <w:color w:val="000000" w:themeColor="text1"/>
        </w:rPr>
        <w:t>2、安装containerd</w:t>
      </w:r>
    </w:p>
    <w:p w:rsidR="007B53FE" w:rsidRPr="004B5D71" w:rsidRDefault="007F28E4" w:rsidP="00E22554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yum install -y yum-utils device-mapper-persistent-data lvm2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yum-config-manager \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--add-repo \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https://download.docker.com/linux/centos/docker-ce.repo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yum install -y containerd.io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mkdir -p /etc/containerd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containerd config default </w:t>
      </w:r>
      <w:r w:rsidR="00333053">
        <w:rPr>
          <w:rFonts w:asciiTheme="minorEastAsia" w:eastAsiaTheme="minorEastAsia" w:hAnsiTheme="minorEastAsia"/>
          <w:color w:val="1F497D" w:themeColor="text2"/>
        </w:rPr>
        <w:t xml:space="preserve">&gt; </w:t>
      </w:r>
      <w:r w:rsidR="00200BE8">
        <w:rPr>
          <w:rFonts w:asciiTheme="minorEastAsia" w:eastAsiaTheme="minorEastAsia" w:hAnsiTheme="minorEastAsia"/>
          <w:color w:val="1F497D" w:themeColor="text2"/>
        </w:rPr>
        <w:t>/etc/containerd/config.toml</w:t>
      </w:r>
    </w:p>
    <w:p w:rsidR="007B53FE" w:rsidRPr="004B5D71" w:rsidRDefault="007F28E4">
      <w:pPr>
        <w:pStyle w:val="FirstParagraph"/>
        <w:rPr>
          <w:rFonts w:asciiTheme="minorEastAsia" w:hAnsiTheme="minorEastAsia"/>
          <w:b/>
          <w:color w:val="000000" w:themeColor="text1"/>
        </w:rPr>
      </w:pPr>
      <w:r w:rsidRPr="004B5D71">
        <w:rPr>
          <w:rFonts w:asciiTheme="minorEastAsia" w:hAnsiTheme="minorEastAsia"/>
          <w:b/>
          <w:color w:val="000000" w:themeColor="text1"/>
        </w:rPr>
        <w:t>3、修改配置文件</w:t>
      </w:r>
    </w:p>
    <w:p w:rsidR="007B53FE" w:rsidRPr="004B5D71" w:rsidRDefault="007F28E4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lang w:eastAsia="zh-CN"/>
        </w:rPr>
      </w:pPr>
      <w:r w:rsidRPr="004B5D71">
        <w:rPr>
          <w:rFonts w:asciiTheme="minorEastAsia" w:hAnsiTheme="minorEastAsia"/>
          <w:color w:val="000000" w:themeColor="text1"/>
          <w:lang w:eastAsia="zh-CN"/>
        </w:rPr>
        <w:t>pause镜像设置过阿里云镜像仓库地址</w:t>
      </w:r>
    </w:p>
    <w:p w:rsidR="007B53FE" w:rsidRPr="004B5D71" w:rsidRDefault="007F28E4">
      <w:pPr>
        <w:numPr>
          <w:ilvl w:val="0"/>
          <w:numId w:val="6"/>
        </w:numPr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cgroups驱动设置为systemd</w:t>
      </w:r>
    </w:p>
    <w:p w:rsidR="007B53FE" w:rsidRPr="004B5D71" w:rsidRDefault="007F28E4">
      <w:pPr>
        <w:numPr>
          <w:ilvl w:val="0"/>
          <w:numId w:val="6"/>
        </w:numPr>
        <w:rPr>
          <w:rFonts w:asciiTheme="minorEastAsia" w:hAnsiTheme="minorEastAsia"/>
          <w:color w:val="000000" w:themeColor="text1"/>
          <w:lang w:eastAsia="zh-CN"/>
        </w:rPr>
      </w:pPr>
      <w:r w:rsidRPr="004B5D71">
        <w:rPr>
          <w:rFonts w:asciiTheme="minorEastAsia" w:hAnsiTheme="minorEastAsia"/>
          <w:color w:val="000000" w:themeColor="text1"/>
          <w:lang w:eastAsia="zh-CN"/>
        </w:rPr>
        <w:t>拉取Docker Hub镜像配置加速地址设置为阿里云镜像仓库地址</w:t>
      </w:r>
    </w:p>
    <w:p w:rsidR="007B53FE" w:rsidRPr="004B5D71" w:rsidRDefault="007F28E4" w:rsidP="00E22554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vi /etc/containerd/config.toml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[plugins."io.containerd.grpc.v1.cri"]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  sandbox_image = "registry.aliyuncs.com/google_containers/pause:3.2"  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     ...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lastRenderedPageBreak/>
        <w:t xml:space="preserve">         [plugins."io.containerd.grpc.v1.cri".containerd.runtimes.runc.options]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         SystemdCgroup = true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         ...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    [plugins."io.containerd.grpc.v1.cri".registry.mirrors."docker.io"]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      endpoint = ["https://b9pmyelo.mirror.aliyuncs.com"]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 xml:space="preserve">          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ystemctl restart containerd</w:t>
      </w:r>
    </w:p>
    <w:p w:rsidR="007B53FE" w:rsidRPr="004B5D71" w:rsidRDefault="007F28E4">
      <w:pPr>
        <w:pStyle w:val="FirstParagraph"/>
        <w:rPr>
          <w:rFonts w:asciiTheme="minorEastAsia" w:hAnsiTheme="minorEastAsia"/>
          <w:b/>
          <w:color w:val="000000" w:themeColor="text1"/>
        </w:rPr>
      </w:pPr>
      <w:r w:rsidRPr="004B5D71">
        <w:rPr>
          <w:rFonts w:asciiTheme="minorEastAsia" w:hAnsiTheme="minorEastAsia"/>
          <w:b/>
          <w:color w:val="000000" w:themeColor="text1"/>
        </w:rPr>
        <w:t>4、配置kubelet使用containerd</w:t>
      </w:r>
    </w:p>
    <w:p w:rsidR="007B53FE" w:rsidRPr="004B5D71" w:rsidRDefault="007F28E4" w:rsidP="00CB716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 xml:space="preserve">vi /etc/sysconfig/kubelet </w:t>
      </w:r>
      <w:r w:rsidRPr="004B5D71">
        <w:rPr>
          <w:rFonts w:asciiTheme="minorEastAsia" w:eastAsiaTheme="minorEastAsia" w:hAnsiTheme="minorEastAsia"/>
          <w:color w:val="1F497D" w:themeColor="text2"/>
        </w:rPr>
        <w:br/>
        <w:t>KUBELET_EXTRA_ARGS=--container-runtime=remote --container-runtime-endpoint=unix:///run/containerd/containerd.sock --cgroup-driver=systemd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br/>
        <w:t>systemctl restart kubelet</w:t>
      </w:r>
    </w:p>
    <w:p w:rsidR="007B53FE" w:rsidRPr="00123C06" w:rsidRDefault="007F28E4">
      <w:pPr>
        <w:pStyle w:val="FirstParagraph"/>
        <w:rPr>
          <w:rFonts w:asciiTheme="minorEastAsia" w:hAnsiTheme="minorEastAsia"/>
          <w:b/>
          <w:color w:val="000000" w:themeColor="text1"/>
        </w:rPr>
      </w:pPr>
      <w:r w:rsidRPr="00123C06">
        <w:rPr>
          <w:rFonts w:asciiTheme="minorEastAsia" w:hAnsiTheme="minorEastAsia"/>
          <w:b/>
          <w:color w:val="000000" w:themeColor="text1"/>
        </w:rPr>
        <w:t>5、验证</w:t>
      </w:r>
    </w:p>
    <w:p w:rsidR="007B53FE" w:rsidRPr="004B5D71" w:rsidRDefault="007F28E4" w:rsidP="00CB716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4B5D71">
        <w:rPr>
          <w:rFonts w:asciiTheme="minorEastAsia" w:eastAsiaTheme="minorEastAsia" w:hAnsiTheme="minorEastAsia"/>
          <w:color w:val="1F497D" w:themeColor="text2"/>
        </w:rPr>
        <w:t>kubectl get node -o wide</w:t>
      </w:r>
      <w:r w:rsidRPr="004B5D71">
        <w:rPr>
          <w:rFonts w:asciiTheme="minorEastAsia" w:eastAsiaTheme="minorEastAsia" w:hAnsiTheme="minorEastAsia"/>
          <w:color w:val="1F497D" w:themeColor="text2"/>
        </w:rPr>
        <w:br/>
      </w:r>
      <w:r w:rsidRPr="004B5D71">
        <w:rPr>
          <w:rFonts w:asciiTheme="minorEastAsia" w:eastAsiaTheme="minorEastAsia" w:hAnsiTheme="minorEastAsia"/>
          <w:color w:val="1F497D" w:themeColor="text2"/>
        </w:rPr>
        <w:br/>
        <w:t>k8s-node1  xxx  containerd://1.4.4</w:t>
      </w:r>
    </w:p>
    <w:p w:rsidR="007B53FE" w:rsidRPr="00123C06" w:rsidRDefault="007F28E4">
      <w:pPr>
        <w:pStyle w:val="FirstParagraph"/>
        <w:rPr>
          <w:rFonts w:asciiTheme="minorEastAsia" w:hAnsiTheme="minorEastAsia"/>
          <w:b/>
          <w:color w:val="000000" w:themeColor="text1"/>
        </w:rPr>
      </w:pPr>
      <w:r w:rsidRPr="00123C06">
        <w:rPr>
          <w:rFonts w:asciiTheme="minorEastAsia" w:hAnsiTheme="minorEastAsia"/>
          <w:b/>
          <w:color w:val="000000" w:themeColor="text1"/>
        </w:rPr>
        <w:t>6、管理容器工具</w:t>
      </w:r>
    </w:p>
    <w:p w:rsidR="007B53FE" w:rsidRPr="004B5D71" w:rsidRDefault="007F28E4">
      <w:pPr>
        <w:pStyle w:val="a0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containerd提供了</w:t>
      </w:r>
      <w:r w:rsidR="005A323C">
        <w:rPr>
          <w:rFonts w:asciiTheme="minorEastAsia" w:hAnsiTheme="minorEastAsia"/>
          <w:color w:val="000000" w:themeColor="text1"/>
        </w:rPr>
        <w:t>ctr</w:t>
      </w:r>
      <w:r w:rsidRPr="004B5D71">
        <w:rPr>
          <w:rFonts w:asciiTheme="minorEastAsia" w:hAnsiTheme="minorEastAsia"/>
          <w:color w:val="000000" w:themeColor="text1"/>
        </w:rPr>
        <w:t>命令行工具管理容器，但功能比较简单，所以一般会用crictl工具检查和调试容器。</w:t>
      </w:r>
    </w:p>
    <w:p w:rsidR="007B53FE" w:rsidRDefault="007F28E4">
      <w:pPr>
        <w:pStyle w:val="a0"/>
        <w:rPr>
          <w:rStyle w:val="ac"/>
          <w:rFonts w:asciiTheme="minorEastAsia" w:hAnsiTheme="minorEastAsia"/>
          <w:color w:val="000000" w:themeColor="text1"/>
        </w:rPr>
      </w:pPr>
      <w:r w:rsidRPr="004B5D71">
        <w:rPr>
          <w:rStyle w:val="VerbatimChar"/>
          <w:rFonts w:asciiTheme="minorEastAsia" w:hAnsiTheme="minorEastAsia"/>
          <w:color w:val="000000" w:themeColor="text1"/>
          <w:sz w:val="24"/>
        </w:rPr>
        <w:t>项目地址：</w:t>
      </w:r>
      <w:hyperlink r:id="rId17">
        <w:r w:rsidRPr="004B5D71">
          <w:rPr>
            <w:rStyle w:val="ac"/>
            <w:rFonts w:asciiTheme="minorEastAsia" w:hAnsiTheme="minorEastAsia"/>
            <w:color w:val="000000" w:themeColor="text1"/>
          </w:rPr>
          <w:t>https://github.com/kubernetes-sigs/cri-tools/</w:t>
        </w:r>
      </w:hyperlink>
    </w:p>
    <w:p w:rsidR="00D63742" w:rsidRDefault="00D63742">
      <w:pPr>
        <w:pStyle w:val="a0"/>
        <w:rPr>
          <w:rStyle w:val="ac"/>
          <w:rFonts w:asciiTheme="minorEastAsia" w:hAnsiTheme="minorEastAsia"/>
          <w:color w:val="000000" w:themeColor="text1"/>
        </w:rPr>
      </w:pPr>
      <w:r>
        <w:rPr>
          <w:rStyle w:val="ac"/>
          <w:rFonts w:asciiTheme="minorEastAsia" w:hAnsiTheme="minorEastAsia"/>
          <w:color w:val="000000" w:themeColor="text1"/>
        </w:rPr>
        <w:t>设置crictl连接containerd</w:t>
      </w:r>
      <w:r>
        <w:rPr>
          <w:rStyle w:val="ac"/>
          <w:rFonts w:asciiTheme="minorEastAsia" w:hAnsiTheme="minorEastAsia" w:hint="eastAsia"/>
          <w:color w:val="000000" w:themeColor="text1"/>
          <w:lang w:eastAsia="zh-CN"/>
        </w:rPr>
        <w:t>：</w:t>
      </w:r>
    </w:p>
    <w:p w:rsidR="00D63742" w:rsidRPr="005A1841" w:rsidRDefault="00D63742" w:rsidP="005A184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5A1841">
        <w:rPr>
          <w:rFonts w:asciiTheme="minorEastAsia" w:eastAsiaTheme="minorEastAsia" w:hAnsiTheme="minorEastAsia" w:hint="eastAsia"/>
          <w:color w:val="1F497D" w:themeColor="text2"/>
        </w:rPr>
        <w:t>vi</w:t>
      </w:r>
      <w:r w:rsidRPr="005A1841">
        <w:rPr>
          <w:rFonts w:asciiTheme="minorEastAsia" w:eastAsiaTheme="minorEastAsia" w:hAnsiTheme="minorEastAsia"/>
          <w:color w:val="1F497D" w:themeColor="text2"/>
        </w:rPr>
        <w:t xml:space="preserve"> /etc/crictl.yaml</w:t>
      </w:r>
    </w:p>
    <w:p w:rsidR="00D63742" w:rsidRPr="005A1841" w:rsidRDefault="00D63742" w:rsidP="005A184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5A1841">
        <w:rPr>
          <w:rFonts w:asciiTheme="minorEastAsia" w:eastAsiaTheme="minorEastAsia" w:hAnsiTheme="minorEastAsia"/>
          <w:color w:val="1F497D" w:themeColor="text2"/>
        </w:rPr>
        <w:t>runtime-endpoint: unix:///run/containerd/containerd.sock</w:t>
      </w:r>
    </w:p>
    <w:p w:rsidR="00D63742" w:rsidRPr="005A1841" w:rsidRDefault="00D63742" w:rsidP="005A184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5A1841">
        <w:rPr>
          <w:rFonts w:asciiTheme="minorEastAsia" w:eastAsiaTheme="minorEastAsia" w:hAnsiTheme="minorEastAsia"/>
          <w:color w:val="1F497D" w:themeColor="text2"/>
        </w:rPr>
        <w:t>image-endpoint: unix:///run/containerd/containerd.sock</w:t>
      </w:r>
    </w:p>
    <w:p w:rsidR="00D63742" w:rsidRPr="005A1841" w:rsidRDefault="00D63742" w:rsidP="005A184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5A1841">
        <w:rPr>
          <w:rFonts w:asciiTheme="minorEastAsia" w:eastAsiaTheme="minorEastAsia" w:hAnsiTheme="minorEastAsia"/>
          <w:color w:val="1F497D" w:themeColor="text2"/>
        </w:rPr>
        <w:t>timeout: 10</w:t>
      </w:r>
    </w:p>
    <w:p w:rsidR="00D63742" w:rsidRPr="005A1841" w:rsidRDefault="00D63742" w:rsidP="005A1841">
      <w:pPr>
        <w:pStyle w:val="HTML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rPr>
          <w:rFonts w:asciiTheme="minorEastAsia" w:eastAsiaTheme="minorEastAsia" w:hAnsiTheme="minorEastAsia"/>
          <w:color w:val="1F497D" w:themeColor="text2"/>
        </w:rPr>
      </w:pPr>
      <w:r w:rsidRPr="005A1841">
        <w:rPr>
          <w:rFonts w:asciiTheme="minorEastAsia" w:eastAsiaTheme="minorEastAsia" w:hAnsiTheme="minorEastAsia"/>
          <w:color w:val="1F497D" w:themeColor="text2"/>
        </w:rPr>
        <w:t xml:space="preserve">debug: </w:t>
      </w:r>
      <w:r w:rsidRPr="005A1841">
        <w:rPr>
          <w:rFonts w:asciiTheme="minorEastAsia" w:eastAsiaTheme="minorEastAsia" w:hAnsiTheme="minorEastAsia" w:hint="eastAsia"/>
          <w:color w:val="1F497D" w:themeColor="text2"/>
        </w:rPr>
        <w:t>false</w:t>
      </w:r>
    </w:p>
    <w:p w:rsidR="007B53FE" w:rsidRPr="004B5D71" w:rsidRDefault="007F28E4">
      <w:pPr>
        <w:pStyle w:val="a0"/>
        <w:rPr>
          <w:rFonts w:asciiTheme="minorEastAsia" w:hAnsiTheme="minorEastAsia"/>
          <w:color w:val="000000" w:themeColor="text1"/>
        </w:rPr>
      </w:pPr>
      <w:r w:rsidRPr="004B5D71">
        <w:rPr>
          <w:rFonts w:asciiTheme="minorEastAsia" w:hAnsiTheme="minorEastAsia"/>
          <w:color w:val="000000" w:themeColor="text1"/>
        </w:rPr>
        <w:t>下面是docker与crictl命令对照表：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36"/>
        <w:gridCol w:w="2976"/>
        <w:gridCol w:w="3096"/>
      </w:tblGrid>
      <w:tr w:rsidR="0008351D" w:rsidRPr="004B5D71" w:rsidTr="00CB71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b/>
                <w:bCs/>
                <w:color w:val="000000" w:themeColor="text1"/>
              </w:rPr>
              <w:t>镜像相关功能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b/>
                <w:bCs/>
                <w:color w:val="000000" w:themeColor="text1"/>
              </w:rPr>
              <w:t>Dock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b/>
                <w:bCs/>
                <w:color w:val="000000" w:themeColor="text1"/>
              </w:rPr>
              <w:t>Containerd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显示本地镜像列表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images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images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lastRenderedPageBreak/>
              <w:t>下载镜像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pull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pull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上传镜像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push</w:t>
            </w:r>
          </w:p>
        </w:tc>
        <w:tc>
          <w:tcPr>
            <w:tcW w:w="0" w:type="auto"/>
          </w:tcPr>
          <w:p w:rsidR="007B53FE" w:rsidRPr="00D14CE9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D14CE9">
              <w:rPr>
                <w:rFonts w:asciiTheme="minorEastAsia" w:hAnsiTheme="minorEastAsia"/>
                <w:color w:val="000000" w:themeColor="text1"/>
              </w:rPr>
              <w:t>无</w:t>
            </w:r>
            <w:r w:rsidR="00D14CE9" w:rsidRPr="00D14CE9">
              <w:rPr>
                <w:rFonts w:asciiTheme="minorEastAsia" w:hAnsiTheme="minorEastAsia" w:hint="eastAsia"/>
                <w:color w:val="000000" w:themeColor="text1"/>
                <w:lang w:eastAsia="zh-CN"/>
              </w:rPr>
              <w:t>，</w:t>
            </w:r>
            <w:r w:rsidR="00D14CE9" w:rsidRPr="00D14CE9">
              <w:rPr>
                <w:rFonts w:asciiTheme="minorEastAsia" w:hAnsiTheme="minorEastAsia"/>
                <w:color w:val="000000" w:themeColor="text1"/>
              </w:rPr>
              <w:t>例如buildk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删除本地镜像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rmi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rmi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查看镜像详情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inspect IMAGE-ID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inspecti IMAGE-ID</w:t>
            </w:r>
          </w:p>
        </w:tc>
      </w:tr>
    </w:tbl>
    <w:p w:rsidR="007B53FE" w:rsidRPr="004B5D71" w:rsidRDefault="007B53FE">
      <w:pPr>
        <w:rPr>
          <w:rFonts w:asciiTheme="minorEastAsia" w:hAnsiTheme="minorEastAsia"/>
          <w:color w:val="000000" w:themeColor="text1"/>
        </w:rPr>
      </w:pP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62"/>
        <w:gridCol w:w="1896"/>
        <w:gridCol w:w="1896"/>
      </w:tblGrid>
      <w:tr w:rsidR="0008351D" w:rsidRPr="004B5D71" w:rsidTr="00CB71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b/>
                <w:bCs/>
                <w:color w:val="000000" w:themeColor="text1"/>
              </w:rPr>
              <w:t>容器相关功能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b/>
                <w:bCs/>
                <w:color w:val="000000" w:themeColor="text1"/>
              </w:rPr>
              <w:t>Dock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b/>
                <w:bCs/>
                <w:color w:val="000000" w:themeColor="text1"/>
              </w:rPr>
              <w:t>Containerd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显示容器列表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ps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ps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创建容器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create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create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启动容器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start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start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停止容器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stop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stop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删除容器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rm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rm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查看容器详情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inspect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inspect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8941CB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>
              <w:rPr>
                <w:rFonts w:asciiTheme="minorEastAsia" w:hAnsiTheme="minorEastAsia"/>
                <w:color w:val="000000" w:themeColor="text1"/>
              </w:rPr>
              <w:t>附加容器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attach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attach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8941CB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>
              <w:rPr>
                <w:rFonts w:asciiTheme="minorEastAsia" w:hAnsiTheme="minorEastAsia"/>
                <w:color w:val="000000" w:themeColor="text1"/>
              </w:rPr>
              <w:t>执行命令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exec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exec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8941CB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>
              <w:rPr>
                <w:rFonts w:asciiTheme="minorEastAsia" w:hAnsiTheme="minorEastAsia" w:hint="eastAsia"/>
                <w:color w:val="000000" w:themeColor="text1"/>
                <w:lang w:eastAsia="zh-CN"/>
              </w:rPr>
              <w:t>查看</w:t>
            </w:r>
            <w:r>
              <w:rPr>
                <w:rFonts w:asciiTheme="minorEastAsia" w:hAnsiTheme="minorEastAsia"/>
                <w:color w:val="000000" w:themeColor="text1"/>
              </w:rPr>
              <w:t>日志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logs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logs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8941CB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>
              <w:rPr>
                <w:rFonts w:asciiTheme="minorEastAsia" w:hAnsiTheme="minorEastAsia"/>
                <w:color w:val="000000" w:themeColor="text1"/>
              </w:rPr>
              <w:t>查看容器资源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docker stats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stats</w:t>
            </w:r>
          </w:p>
        </w:tc>
      </w:tr>
    </w:tbl>
    <w:p w:rsidR="007B53FE" w:rsidRPr="004B5D71" w:rsidRDefault="007B53FE">
      <w:pPr>
        <w:rPr>
          <w:rFonts w:asciiTheme="minorEastAsia" w:hAnsiTheme="minorEastAsia"/>
          <w:color w:val="000000" w:themeColor="text1"/>
        </w:rPr>
      </w:pP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76"/>
        <w:gridCol w:w="942"/>
        <w:gridCol w:w="2016"/>
      </w:tblGrid>
      <w:tr w:rsidR="0008351D" w:rsidRPr="004B5D71" w:rsidTr="00CB71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b/>
                <w:bCs/>
                <w:color w:val="000000" w:themeColor="text1"/>
              </w:rPr>
              <w:t>POD</w:t>
            </w:r>
            <w:r w:rsidRPr="004B5D71">
              <w:rPr>
                <w:rFonts w:asciiTheme="minorEastAsia" w:hAnsiTheme="minorEastAsia"/>
                <w:color w:val="000000" w:themeColor="text1"/>
              </w:rPr>
              <w:t xml:space="preserve"> </w:t>
            </w:r>
            <w:r w:rsidRPr="004B5D71">
              <w:rPr>
                <w:rFonts w:asciiTheme="minorEastAsia" w:hAnsiTheme="minorEastAsia"/>
                <w:b/>
                <w:bCs/>
                <w:color w:val="000000" w:themeColor="text1"/>
              </w:rPr>
              <w:t>相关功能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b/>
                <w:bCs/>
                <w:color w:val="000000" w:themeColor="text1"/>
              </w:rPr>
              <w:t>Dock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b/>
                <w:bCs/>
                <w:color w:val="000000" w:themeColor="text1"/>
              </w:rPr>
              <w:t>Containerd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显示 POD 列表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无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pods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查看 POD 详情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无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inspectp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运行 POD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无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runp</w:t>
            </w:r>
          </w:p>
        </w:tc>
      </w:tr>
      <w:tr w:rsidR="0008351D" w:rsidRPr="004B5D71" w:rsidTr="00CB7161"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停止 POD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无</w:t>
            </w:r>
          </w:p>
        </w:tc>
        <w:tc>
          <w:tcPr>
            <w:tcW w:w="0" w:type="auto"/>
          </w:tcPr>
          <w:p w:rsidR="007B53FE" w:rsidRPr="004B5D71" w:rsidRDefault="007F28E4">
            <w:pPr>
              <w:pStyle w:val="Compact"/>
              <w:rPr>
                <w:rFonts w:asciiTheme="minorEastAsia" w:hAnsiTheme="minorEastAsia"/>
                <w:color w:val="000000" w:themeColor="text1"/>
              </w:rPr>
            </w:pPr>
            <w:r w:rsidRPr="004B5D71">
              <w:rPr>
                <w:rFonts w:asciiTheme="minorEastAsia" w:hAnsiTheme="minorEastAsia"/>
                <w:color w:val="000000" w:themeColor="text1"/>
              </w:rPr>
              <w:t>crictl stopp</w:t>
            </w:r>
          </w:p>
        </w:tc>
      </w:tr>
    </w:tbl>
    <w:p w:rsidR="007B53FE" w:rsidRPr="004B5D71" w:rsidRDefault="007F28E4">
      <w:pPr>
        <w:pStyle w:val="a0"/>
        <w:rPr>
          <w:rFonts w:asciiTheme="minorEastAsia" w:hAnsiTheme="minorEastAsia"/>
          <w:color w:val="FF0000"/>
          <w:lang w:eastAsia="zh-CN"/>
        </w:rPr>
      </w:pPr>
      <w:r w:rsidRPr="004B5D71">
        <w:rPr>
          <w:rFonts w:asciiTheme="minorEastAsia" w:hAnsiTheme="minorEastAsia"/>
          <w:color w:val="FF0000"/>
          <w:lang w:eastAsia="zh-CN"/>
        </w:rPr>
        <w:t>注：练习完后，建议还切回Docker引擎，就是把kubelet配置参数去掉即可。</w:t>
      </w:r>
    </w:p>
    <w:p w:rsidR="007B53FE" w:rsidRPr="004B5D71" w:rsidRDefault="007B53FE">
      <w:pPr>
        <w:pStyle w:val="a0"/>
        <w:rPr>
          <w:rFonts w:asciiTheme="minorEastAsia" w:hAnsiTheme="minorEastAsia"/>
          <w:color w:val="000000" w:themeColor="text1"/>
          <w:lang w:eastAsia="zh-CN"/>
        </w:rPr>
      </w:pPr>
    </w:p>
    <w:p w:rsidR="007B53FE" w:rsidRPr="004B5D71" w:rsidRDefault="009B6060" w:rsidP="00813148">
      <w:pPr>
        <w:pStyle w:val="a8"/>
        <w:ind w:left="0"/>
        <w:rPr>
          <w:rStyle w:val="ac"/>
          <w:rFonts w:asciiTheme="minorEastAsia" w:hAnsiTheme="minorEastAsia"/>
          <w:color w:val="000000" w:themeColor="text1"/>
          <w:lang w:eastAsia="zh-CN"/>
        </w:rPr>
      </w:pPr>
      <w:r w:rsidRPr="00AA037E">
        <w:rPr>
          <w:rFonts w:asciiTheme="minorEastAsia" w:hAnsiTheme="minorEastAsia"/>
          <w:b/>
          <w:color w:val="000000" w:themeColor="text1"/>
          <w:lang w:eastAsia="zh-CN"/>
        </w:rPr>
        <w:t>DevOps实战</w:t>
      </w:r>
      <w:r w:rsidR="00F812C9">
        <w:rPr>
          <w:rFonts w:asciiTheme="minorEastAsia" w:hAnsiTheme="minorEastAsia" w:hint="eastAsia"/>
          <w:b/>
          <w:color w:val="000000" w:themeColor="text1"/>
          <w:lang w:eastAsia="zh-CN"/>
        </w:rPr>
        <w:t>学院</w:t>
      </w:r>
      <w:r w:rsidR="007F28E4" w:rsidRPr="00AA037E">
        <w:rPr>
          <w:rFonts w:asciiTheme="minorEastAsia" w:hAnsiTheme="minorEastAsia"/>
          <w:b/>
          <w:color w:val="000000" w:themeColor="text1"/>
          <w:lang w:eastAsia="zh-CN"/>
        </w:rPr>
        <w:t>：</w:t>
      </w:r>
      <w:r w:rsidR="007F28E4" w:rsidRPr="007131EE">
        <w:rPr>
          <w:rFonts w:asciiTheme="minorEastAsia" w:hAnsiTheme="minorEastAsia"/>
          <w:color w:val="4F81BD" w:themeColor="accent1"/>
          <w:lang w:eastAsia="zh-CN"/>
        </w:rPr>
        <w:t xml:space="preserve"> </w:t>
      </w:r>
      <w:hyperlink r:id="rId18">
        <w:r w:rsidR="007F28E4" w:rsidRPr="007131EE">
          <w:rPr>
            <w:rStyle w:val="ac"/>
            <w:rFonts w:asciiTheme="minorEastAsia" w:hAnsiTheme="minorEastAsia"/>
            <w:color w:val="002060"/>
            <w:u w:val="single"/>
            <w:lang w:eastAsia="zh-CN"/>
          </w:rPr>
          <w:t>http://www.aliangedu.cn</w:t>
        </w:r>
      </w:hyperlink>
    </w:p>
    <w:p w:rsidR="007B53FE" w:rsidRPr="004B5D71" w:rsidRDefault="007B53FE" w:rsidP="00CC3F7C">
      <w:pPr>
        <w:pStyle w:val="CaptionedFigure"/>
        <w:rPr>
          <w:rFonts w:asciiTheme="minorEastAsia" w:hAnsiTheme="minorEastAsia"/>
          <w:color w:val="000000" w:themeColor="text1"/>
          <w:lang w:eastAsia="zh-CN"/>
        </w:rPr>
      </w:pPr>
    </w:p>
    <w:bookmarkEnd w:id="11"/>
    <w:p w:rsidR="007B53FE" w:rsidRPr="004B5D71" w:rsidRDefault="007B53FE">
      <w:pPr>
        <w:pStyle w:val="ImageCaption"/>
        <w:rPr>
          <w:rFonts w:asciiTheme="minorEastAsia" w:hAnsiTheme="minorEastAsia"/>
          <w:color w:val="000000" w:themeColor="text1"/>
          <w:lang w:eastAsia="zh-CN"/>
        </w:rPr>
      </w:pPr>
    </w:p>
    <w:sectPr w:rsidR="007B53FE" w:rsidRPr="004B5D71" w:rsidSect="00E623D5">
      <w:headerReference w:type="default" r:id="rId1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6E35" w:rsidRDefault="007E6E35">
      <w:pPr>
        <w:spacing w:after="0"/>
      </w:pPr>
      <w:r>
        <w:separator/>
      </w:r>
    </w:p>
  </w:endnote>
  <w:endnote w:type="continuationSeparator" w:id="0">
    <w:p w:rsidR="007E6E35" w:rsidRDefault="007E6E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6E35" w:rsidRDefault="007E6E35">
      <w:r>
        <w:separator/>
      </w:r>
    </w:p>
  </w:footnote>
  <w:footnote w:type="continuationSeparator" w:id="0">
    <w:p w:rsidR="007E6E35" w:rsidRDefault="007E6E3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B1739" w:rsidRPr="008B1739" w:rsidRDefault="008B1739" w:rsidP="008B1739">
    <w:pPr>
      <w:pStyle w:val="af"/>
      <w:jc w:val="left"/>
      <w:rPr>
        <w:rFonts w:asciiTheme="minorEastAsia" w:hAnsiTheme="minorEastAsia"/>
        <w:color w:val="4F81BD" w:themeColor="accent1"/>
        <w:sz w:val="24"/>
        <w:szCs w:val="24"/>
        <w:lang w:eastAsia="zh-CN"/>
      </w:rPr>
    </w:pPr>
    <w:r>
      <w:rPr>
        <w:rFonts w:asciiTheme="minorEastAsia" w:hAnsiTheme="minorEastAsia"/>
        <w:color w:val="4F81BD" w:themeColor="accent1"/>
        <w:sz w:val="24"/>
        <w:szCs w:val="24"/>
        <w:lang w:eastAsia="zh-CN"/>
      </w:rPr>
      <w:t>阿良教育</w:t>
    </w:r>
    <w:r w:rsidRPr="002C48EB">
      <w:rPr>
        <w:rFonts w:asciiTheme="minorEastAsia" w:hAnsiTheme="minorEastAsia" w:hint="eastAsia"/>
        <w:color w:val="4F81BD" w:themeColor="accent1"/>
        <w:sz w:val="24"/>
        <w:szCs w:val="24"/>
        <w:lang w:eastAsia="zh-CN"/>
      </w:rPr>
      <w:t>：http</w:t>
    </w:r>
    <w:r w:rsidRPr="002C48EB">
      <w:rPr>
        <w:rFonts w:asciiTheme="minorEastAsia" w:hAnsiTheme="minorEastAsia"/>
        <w:color w:val="4F81BD" w:themeColor="accent1"/>
        <w:sz w:val="24"/>
        <w:szCs w:val="24"/>
        <w:lang w:eastAsia="zh-CN"/>
      </w:rPr>
      <w:t>://www.aliangedu.c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0DA6E5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A990"/>
    <w:multiLevelType w:val="multilevel"/>
    <w:tmpl w:val="185CE2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BE2E61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3892B3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4216"/>
    <w:rsid w:val="000055D8"/>
    <w:rsid w:val="00011C8B"/>
    <w:rsid w:val="00033D4F"/>
    <w:rsid w:val="0006323A"/>
    <w:rsid w:val="00065F80"/>
    <w:rsid w:val="00082372"/>
    <w:rsid w:val="0008351D"/>
    <w:rsid w:val="0009070B"/>
    <w:rsid w:val="000D1D89"/>
    <w:rsid w:val="000D7A06"/>
    <w:rsid w:val="000F4DD4"/>
    <w:rsid w:val="00123C06"/>
    <w:rsid w:val="00150BAF"/>
    <w:rsid w:val="00153100"/>
    <w:rsid w:val="001674E2"/>
    <w:rsid w:val="00195792"/>
    <w:rsid w:val="001C2F0C"/>
    <w:rsid w:val="001D502D"/>
    <w:rsid w:val="001D53C2"/>
    <w:rsid w:val="001E1B74"/>
    <w:rsid w:val="00200BE8"/>
    <w:rsid w:val="00207385"/>
    <w:rsid w:val="00234570"/>
    <w:rsid w:val="002D0F1B"/>
    <w:rsid w:val="002E291D"/>
    <w:rsid w:val="002F73D5"/>
    <w:rsid w:val="003030B6"/>
    <w:rsid w:val="00310DC3"/>
    <w:rsid w:val="00310EC2"/>
    <w:rsid w:val="00322EFA"/>
    <w:rsid w:val="0032453E"/>
    <w:rsid w:val="00333053"/>
    <w:rsid w:val="00334982"/>
    <w:rsid w:val="003A3465"/>
    <w:rsid w:val="003A6D50"/>
    <w:rsid w:val="003B2BC5"/>
    <w:rsid w:val="003B4F7F"/>
    <w:rsid w:val="003C2C72"/>
    <w:rsid w:val="003C692C"/>
    <w:rsid w:val="003C7969"/>
    <w:rsid w:val="003D0953"/>
    <w:rsid w:val="003E70E8"/>
    <w:rsid w:val="003F6688"/>
    <w:rsid w:val="00405B56"/>
    <w:rsid w:val="004168C3"/>
    <w:rsid w:val="00423229"/>
    <w:rsid w:val="0043127D"/>
    <w:rsid w:val="004318C0"/>
    <w:rsid w:val="00462E25"/>
    <w:rsid w:val="0048245E"/>
    <w:rsid w:val="0048769E"/>
    <w:rsid w:val="004B5D71"/>
    <w:rsid w:val="004C3A24"/>
    <w:rsid w:val="004E29B3"/>
    <w:rsid w:val="00512369"/>
    <w:rsid w:val="00523657"/>
    <w:rsid w:val="00526580"/>
    <w:rsid w:val="00531220"/>
    <w:rsid w:val="00583ABF"/>
    <w:rsid w:val="00590D07"/>
    <w:rsid w:val="005917E2"/>
    <w:rsid w:val="005973D2"/>
    <w:rsid w:val="005A1841"/>
    <w:rsid w:val="005A323C"/>
    <w:rsid w:val="005A3A8F"/>
    <w:rsid w:val="005D5DA2"/>
    <w:rsid w:val="005D7122"/>
    <w:rsid w:val="005E4C50"/>
    <w:rsid w:val="00603F85"/>
    <w:rsid w:val="00637E35"/>
    <w:rsid w:val="00640F13"/>
    <w:rsid w:val="006621C1"/>
    <w:rsid w:val="00666FB9"/>
    <w:rsid w:val="006767C7"/>
    <w:rsid w:val="00694B32"/>
    <w:rsid w:val="006C428C"/>
    <w:rsid w:val="006C7878"/>
    <w:rsid w:val="007131EE"/>
    <w:rsid w:val="00722C7C"/>
    <w:rsid w:val="00723907"/>
    <w:rsid w:val="007337DA"/>
    <w:rsid w:val="00740C8C"/>
    <w:rsid w:val="00755868"/>
    <w:rsid w:val="00767B93"/>
    <w:rsid w:val="00784D58"/>
    <w:rsid w:val="007B53FE"/>
    <w:rsid w:val="007B635F"/>
    <w:rsid w:val="007C4A0C"/>
    <w:rsid w:val="007E5BC9"/>
    <w:rsid w:val="007E6E35"/>
    <w:rsid w:val="007F28E4"/>
    <w:rsid w:val="007F5505"/>
    <w:rsid w:val="007F6308"/>
    <w:rsid w:val="00813148"/>
    <w:rsid w:val="00814A0A"/>
    <w:rsid w:val="00821909"/>
    <w:rsid w:val="00841BB0"/>
    <w:rsid w:val="008746D6"/>
    <w:rsid w:val="0087751C"/>
    <w:rsid w:val="00886967"/>
    <w:rsid w:val="008941CB"/>
    <w:rsid w:val="008B1739"/>
    <w:rsid w:val="008B1800"/>
    <w:rsid w:val="008B4FAD"/>
    <w:rsid w:val="008D6863"/>
    <w:rsid w:val="00923D0F"/>
    <w:rsid w:val="00942D7F"/>
    <w:rsid w:val="00956A15"/>
    <w:rsid w:val="00960F0F"/>
    <w:rsid w:val="009B24FD"/>
    <w:rsid w:val="009B6060"/>
    <w:rsid w:val="00A11D9E"/>
    <w:rsid w:val="00A168E7"/>
    <w:rsid w:val="00A274CC"/>
    <w:rsid w:val="00A4359A"/>
    <w:rsid w:val="00A71FDF"/>
    <w:rsid w:val="00A7585E"/>
    <w:rsid w:val="00AA037E"/>
    <w:rsid w:val="00AC1908"/>
    <w:rsid w:val="00AF643B"/>
    <w:rsid w:val="00B0572F"/>
    <w:rsid w:val="00B21937"/>
    <w:rsid w:val="00B55944"/>
    <w:rsid w:val="00B60865"/>
    <w:rsid w:val="00B86B75"/>
    <w:rsid w:val="00B93844"/>
    <w:rsid w:val="00BB00E1"/>
    <w:rsid w:val="00BB1EC6"/>
    <w:rsid w:val="00BB6ED3"/>
    <w:rsid w:val="00BC48D5"/>
    <w:rsid w:val="00C27675"/>
    <w:rsid w:val="00C36279"/>
    <w:rsid w:val="00C41B2F"/>
    <w:rsid w:val="00C56BEF"/>
    <w:rsid w:val="00C662AF"/>
    <w:rsid w:val="00C77556"/>
    <w:rsid w:val="00C979EC"/>
    <w:rsid w:val="00CA7146"/>
    <w:rsid w:val="00CB7161"/>
    <w:rsid w:val="00CC0B29"/>
    <w:rsid w:val="00CC3F7C"/>
    <w:rsid w:val="00CD37E9"/>
    <w:rsid w:val="00CF3103"/>
    <w:rsid w:val="00CF31B1"/>
    <w:rsid w:val="00CF7161"/>
    <w:rsid w:val="00D00377"/>
    <w:rsid w:val="00D0625E"/>
    <w:rsid w:val="00D14CE9"/>
    <w:rsid w:val="00D15568"/>
    <w:rsid w:val="00D450E9"/>
    <w:rsid w:val="00D63742"/>
    <w:rsid w:val="00D671E5"/>
    <w:rsid w:val="00D767B9"/>
    <w:rsid w:val="00DA2EE3"/>
    <w:rsid w:val="00DB0C9A"/>
    <w:rsid w:val="00DB1541"/>
    <w:rsid w:val="00DB1FA3"/>
    <w:rsid w:val="00DB3617"/>
    <w:rsid w:val="00DC3C6F"/>
    <w:rsid w:val="00DC4646"/>
    <w:rsid w:val="00DD2D12"/>
    <w:rsid w:val="00E038C8"/>
    <w:rsid w:val="00E06167"/>
    <w:rsid w:val="00E22554"/>
    <w:rsid w:val="00E315A3"/>
    <w:rsid w:val="00E36469"/>
    <w:rsid w:val="00E36A8F"/>
    <w:rsid w:val="00E61735"/>
    <w:rsid w:val="00E623D5"/>
    <w:rsid w:val="00E67A70"/>
    <w:rsid w:val="00E7455A"/>
    <w:rsid w:val="00E76187"/>
    <w:rsid w:val="00E831F8"/>
    <w:rsid w:val="00EA6B4E"/>
    <w:rsid w:val="00EC15C0"/>
    <w:rsid w:val="00EE3718"/>
    <w:rsid w:val="00F00E73"/>
    <w:rsid w:val="00F2641D"/>
    <w:rsid w:val="00F41D05"/>
    <w:rsid w:val="00F65FF2"/>
    <w:rsid w:val="00F812C9"/>
    <w:rsid w:val="00FA0EA4"/>
    <w:rsid w:val="00FB5000"/>
    <w:rsid w:val="00FD13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85D680-2191-4B8D-90DA-50F2AFEF2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d">
    <w:name w:val="Table Grid"/>
    <w:basedOn w:val="a2"/>
    <w:uiPriority w:val="39"/>
    <w:rsid w:val="0087751C"/>
    <w:pPr>
      <w:spacing w:after="0"/>
    </w:pPr>
    <w:rPr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Char"/>
    <w:uiPriority w:val="99"/>
    <w:unhideWhenUsed/>
    <w:rsid w:val="00A435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1"/>
    <w:link w:val="HTML"/>
    <w:uiPriority w:val="99"/>
    <w:rsid w:val="00A4359A"/>
    <w:rPr>
      <w:rFonts w:ascii="宋体" w:eastAsia="宋体" w:hAnsi="宋体" w:cs="宋体"/>
      <w:lang w:eastAsia="zh-CN"/>
    </w:rPr>
  </w:style>
  <w:style w:type="character" w:styleId="ae">
    <w:name w:val="FollowedHyperlink"/>
    <w:basedOn w:val="a1"/>
    <w:rsid w:val="00813148"/>
    <w:rPr>
      <w:color w:val="800080" w:themeColor="followedHyperlink"/>
      <w:u w:val="single"/>
    </w:rPr>
  </w:style>
  <w:style w:type="paragraph" w:styleId="af">
    <w:name w:val="header"/>
    <w:basedOn w:val="a"/>
    <w:link w:val="Char0"/>
    <w:uiPriority w:val="99"/>
    <w:unhideWhenUsed/>
    <w:rsid w:val="008B173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f"/>
    <w:uiPriority w:val="99"/>
    <w:rsid w:val="008B1739"/>
    <w:rPr>
      <w:sz w:val="18"/>
      <w:szCs w:val="18"/>
    </w:rPr>
  </w:style>
  <w:style w:type="paragraph" w:styleId="af0">
    <w:name w:val="footer"/>
    <w:basedOn w:val="a"/>
    <w:link w:val="Char1"/>
    <w:unhideWhenUsed/>
    <w:rsid w:val="008B173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f0"/>
    <w:rsid w:val="008B1739"/>
    <w:rPr>
      <w:sz w:val="18"/>
      <w:szCs w:val="18"/>
    </w:rPr>
  </w:style>
  <w:style w:type="character" w:styleId="HTML0">
    <w:name w:val="HTML Code"/>
    <w:basedOn w:val="a1"/>
    <w:uiPriority w:val="99"/>
    <w:semiHidden/>
    <w:unhideWhenUsed/>
    <w:rsid w:val="00082372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48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liangedu.cn/" TargetMode="External"/><Relationship Id="rId13" Type="http://schemas.openxmlformats.org/officeDocument/2006/relationships/hyperlink" Target="https://kubernetes.io/docs/reference/setup-tools/kubeadm/kubeadm-join/" TargetMode="External"/><Relationship Id="rId18" Type="http://schemas.openxmlformats.org/officeDocument/2006/relationships/hyperlink" Target="http://www.aliangedu.cn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kubernetes.io/docs/setup/production-environment/tools/kubeadm/create-cluster-kubeadm/" TargetMode="External"/><Relationship Id="rId17" Type="http://schemas.openxmlformats.org/officeDocument/2006/relationships/hyperlink" Target="https://github.com/kubernetes-sigs/cri-tool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kubernetes.io/zh/docs/setup/production-environment/container-runtime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kubernetes.io/zh/docs/reference/setup-tools/kubeadm/kubeadm-init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NodeIP:30001" TargetMode="External"/><Relationship Id="rId10" Type="http://schemas.openxmlformats.org/officeDocument/2006/relationships/image" Target="media/image2.jp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kubernetes.io/docs/setup/production-environment/tools/kubeadm/create-cluster-kubead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2BD518-BF4D-4D2A-8D7F-A42C78537E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1</TotalTime>
  <Pages>11</Pages>
  <Words>1347</Words>
  <Characters>7684</Characters>
  <Application>Microsoft Office Word</Application>
  <DocSecurity>0</DocSecurity>
  <Lines>64</Lines>
  <Paragraphs>18</Paragraphs>
  <ScaleCrop>false</ScaleCrop>
  <Company/>
  <LinksUpToDate>false</LinksUpToDate>
  <CharactersWithSpaces>9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zhenliang</cp:lastModifiedBy>
  <cp:revision>162</cp:revision>
  <dcterms:created xsi:type="dcterms:W3CDTF">2021-05-26T08:53:00Z</dcterms:created>
  <dcterms:modified xsi:type="dcterms:W3CDTF">2022-02-27T13:43:00Z</dcterms:modified>
</cp:coreProperties>
</file>